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FC28C" w14:textId="77777777" w:rsidR="00F4355D" w:rsidRDefault="00F4355D" w:rsidP="00C7378D">
      <w:pPr>
        <w:spacing w:line="276" w:lineRule="auto"/>
        <w:rPr>
          <w:rFonts w:ascii="Arial" w:hAnsi="Arial" w:cs="Arial"/>
          <w:b/>
          <w:bCs/>
          <w:sz w:val="22"/>
          <w:szCs w:val="22"/>
        </w:rPr>
      </w:pPr>
    </w:p>
    <w:p w14:paraId="6CB888DA" w14:textId="77777777" w:rsidR="00F4355D" w:rsidRDefault="00F4355D" w:rsidP="00C7378D">
      <w:pPr>
        <w:spacing w:line="276" w:lineRule="auto"/>
        <w:rPr>
          <w:rFonts w:ascii="Arial" w:hAnsi="Arial" w:cs="Arial"/>
          <w:b/>
          <w:bCs/>
          <w:sz w:val="22"/>
          <w:szCs w:val="22"/>
        </w:rPr>
      </w:pPr>
    </w:p>
    <w:p w14:paraId="5BC87774" w14:textId="6C3012D0" w:rsidR="00F4355D" w:rsidRDefault="00F4355D" w:rsidP="00F4355D">
      <w:pPr>
        <w:jc w:val="center"/>
        <w:rPr>
          <w:b/>
          <w:bCs/>
        </w:rPr>
      </w:pPr>
      <w:r>
        <w:rPr>
          <w:rFonts w:ascii="Arial" w:hAnsi="Arial" w:cs="Arial"/>
          <w:b/>
          <w:bCs/>
          <w:sz w:val="22"/>
          <w:szCs w:val="22"/>
        </w:rPr>
        <w:t xml:space="preserve">      </w:t>
      </w:r>
      <w:r>
        <w:rPr>
          <w:rFonts w:ascii="Arial" w:hAnsi="Arial" w:cs="Arial"/>
          <w:b/>
          <w:bCs/>
          <w:sz w:val="22"/>
          <w:szCs w:val="22"/>
        </w:rPr>
        <w:tab/>
      </w:r>
      <w:r>
        <w:rPr>
          <w:rFonts w:ascii="Arial" w:hAnsi="Arial" w:cs="Arial"/>
          <w:b/>
          <w:bCs/>
          <w:sz w:val="22"/>
          <w:szCs w:val="22"/>
        </w:rPr>
        <w:tab/>
      </w:r>
      <w:r w:rsidR="00E54DD1">
        <w:rPr>
          <w:b/>
          <w:bCs/>
        </w:rPr>
        <w:t>GAD</w:t>
      </w:r>
      <w:r w:rsidRPr="00FE7C23">
        <w:rPr>
          <w:b/>
          <w:bCs/>
        </w:rPr>
        <w:t xml:space="preserve"> COLLEGE</w:t>
      </w:r>
      <w:r w:rsidR="00E54DD1">
        <w:rPr>
          <w:b/>
          <w:bCs/>
        </w:rPr>
        <w:t xml:space="preserve"> AND OFFICE</w:t>
      </w:r>
      <w:r w:rsidRPr="00FE7C23">
        <w:rPr>
          <w:b/>
          <w:bCs/>
        </w:rPr>
        <w:t xml:space="preserve"> NEEDS ASSESSMENT, PLANS, AND PROGRAMS (GAD-CNAPP) FORM</w:t>
      </w:r>
    </w:p>
    <w:p w14:paraId="349B7243" w14:textId="77777777" w:rsidR="00F4355D" w:rsidRPr="006305DA" w:rsidRDefault="00F4355D" w:rsidP="00F4355D">
      <w:pPr>
        <w:ind w:left="1440"/>
      </w:pPr>
      <w:r w:rsidRPr="006305DA">
        <w:rPr>
          <w:b/>
          <w:bCs/>
        </w:rPr>
        <w:t>I. College Information</w:t>
      </w:r>
      <w:r w:rsidRPr="006305DA">
        <w:br/>
      </w:r>
      <w:r w:rsidRPr="006305DA">
        <w:rPr>
          <w:b/>
          <w:bCs/>
        </w:rPr>
        <w:t>College:</w:t>
      </w:r>
      <w:r w:rsidRPr="006305DA">
        <w:t xml:space="preserve"> ________________</w:t>
      </w:r>
      <w:r w:rsidRPr="006305DA">
        <w:br/>
      </w:r>
      <w:r w:rsidRPr="006305DA">
        <w:rPr>
          <w:b/>
          <w:bCs/>
        </w:rPr>
        <w:t>GAD Coordinator:</w:t>
      </w:r>
      <w:r w:rsidRPr="006305DA">
        <w:t xml:space="preserve"> ________________</w:t>
      </w:r>
      <w:r w:rsidRPr="006305DA">
        <w:br/>
      </w:r>
      <w:r w:rsidRPr="006305DA">
        <w:rPr>
          <w:b/>
          <w:bCs/>
        </w:rPr>
        <w:t>Date:</w:t>
      </w:r>
      <w:r w:rsidRPr="006305DA">
        <w:t xml:space="preserve"> ________________</w:t>
      </w:r>
    </w:p>
    <w:p w14:paraId="4A7B3501" w14:textId="77777777" w:rsidR="00F4355D" w:rsidRPr="006305DA" w:rsidRDefault="00F4355D" w:rsidP="00F4355D">
      <w:pPr>
        <w:ind w:left="1440"/>
      </w:pPr>
      <w:r w:rsidRPr="006305DA">
        <w:rPr>
          <w:b/>
          <w:bCs/>
        </w:rPr>
        <w:t>II. Needs Assessment</w:t>
      </w:r>
    </w:p>
    <w:p w14:paraId="73AD37D5" w14:textId="77777777" w:rsidR="00F4355D" w:rsidRPr="006305DA" w:rsidRDefault="00F4355D" w:rsidP="00F4355D">
      <w:pPr>
        <w:numPr>
          <w:ilvl w:val="0"/>
          <w:numId w:val="29"/>
        </w:numPr>
        <w:spacing w:after="160" w:line="278" w:lineRule="auto"/>
      </w:pPr>
      <w:r w:rsidRPr="006305DA">
        <w:t>Identified GAD-related issues/concerns in the college:</w:t>
      </w:r>
    </w:p>
    <w:p w14:paraId="5743E9BA" w14:textId="77777777" w:rsidR="00F4355D" w:rsidRPr="006305DA" w:rsidRDefault="00000000" w:rsidP="00F4355D">
      <w:pPr>
        <w:ind w:left="1440"/>
      </w:pPr>
      <w:r>
        <w:pict w14:anchorId="69627307">
          <v:rect id="_x0000_i1025" style="width:0;height:1.5pt" o:hralign="center" o:hrstd="t" o:hr="t" fillcolor="#a0a0a0" stroked="f"/>
        </w:pict>
      </w:r>
    </w:p>
    <w:p w14:paraId="636A6E71" w14:textId="77777777" w:rsidR="00F4355D" w:rsidRPr="006305DA" w:rsidRDefault="00000000" w:rsidP="00F4355D">
      <w:pPr>
        <w:ind w:left="1440"/>
      </w:pPr>
      <w:r>
        <w:pict w14:anchorId="00E3B122">
          <v:rect id="_x0000_i1026" style="width:0;height:1.5pt" o:hralign="center" o:hrstd="t" o:hr="t" fillcolor="#a0a0a0" stroked="f"/>
        </w:pict>
      </w:r>
    </w:p>
    <w:p w14:paraId="051BD825" w14:textId="77777777" w:rsidR="00F4355D" w:rsidRPr="006305DA" w:rsidRDefault="00000000" w:rsidP="00F4355D">
      <w:pPr>
        <w:ind w:left="1440"/>
      </w:pPr>
      <w:r>
        <w:pict w14:anchorId="3A0F13CF">
          <v:rect id="_x0000_i1027" style="width:0;height:1.5pt" o:hralign="center" o:hrstd="t" o:hr="t" fillcolor="#a0a0a0" stroked="f"/>
        </w:pict>
      </w:r>
    </w:p>
    <w:p w14:paraId="183FB6EB" w14:textId="77777777" w:rsidR="00F4355D" w:rsidRPr="006305DA" w:rsidRDefault="00F4355D" w:rsidP="00F4355D">
      <w:pPr>
        <w:numPr>
          <w:ilvl w:val="0"/>
          <w:numId w:val="29"/>
        </w:numPr>
        <w:spacing w:after="160" w:line="278" w:lineRule="auto"/>
      </w:pPr>
      <w:r w:rsidRPr="006305DA">
        <w:t>Target groups affected (e.g., students, faculty, staff):</w:t>
      </w:r>
    </w:p>
    <w:p w14:paraId="5F59270B" w14:textId="77777777" w:rsidR="00F4355D" w:rsidRPr="006305DA" w:rsidRDefault="00000000" w:rsidP="00F4355D">
      <w:pPr>
        <w:ind w:left="1440"/>
      </w:pPr>
      <w:r>
        <w:pict w14:anchorId="6F77B75A">
          <v:rect id="_x0000_i1028" style="width:0;height:1.5pt" o:hralign="center" o:hrstd="t" o:hr="t" fillcolor="#a0a0a0" stroked="f"/>
        </w:pict>
      </w:r>
    </w:p>
    <w:p w14:paraId="7A3BAA62" w14:textId="77777777" w:rsidR="00F4355D" w:rsidRPr="006305DA" w:rsidRDefault="00F4355D" w:rsidP="00F4355D">
      <w:pPr>
        <w:numPr>
          <w:ilvl w:val="0"/>
          <w:numId w:val="29"/>
        </w:numPr>
        <w:spacing w:after="160" w:line="278" w:lineRule="auto"/>
      </w:pPr>
      <w:r w:rsidRPr="006305DA">
        <w:t>Existing GAD programs or initiatives addressing these concerns:</w:t>
      </w:r>
    </w:p>
    <w:p w14:paraId="5E046630" w14:textId="77777777" w:rsidR="00F4355D" w:rsidRPr="006305DA" w:rsidRDefault="00000000" w:rsidP="00F4355D">
      <w:pPr>
        <w:ind w:left="1440"/>
      </w:pPr>
      <w:r>
        <w:pict w14:anchorId="5EC1E41D">
          <v:rect id="_x0000_i1029" style="width:0;height:1.5pt" o:hralign="center" o:hrstd="t" o:hr="t" fillcolor="#a0a0a0" stroked="f"/>
        </w:pict>
      </w:r>
    </w:p>
    <w:p w14:paraId="69D1318D" w14:textId="036CE03C" w:rsidR="00F4355D" w:rsidRPr="006305DA" w:rsidRDefault="00F4355D" w:rsidP="00F4355D">
      <w:pPr>
        <w:ind w:left="720" w:firstLine="720"/>
      </w:pPr>
      <w:r w:rsidRPr="006305DA">
        <w:rPr>
          <w:b/>
          <w:bCs/>
        </w:rPr>
        <w:t>III. Proposed Plans and Programs</w:t>
      </w:r>
    </w:p>
    <w:p w14:paraId="1966E091" w14:textId="77777777" w:rsidR="00F4355D" w:rsidRPr="006305DA" w:rsidRDefault="00F4355D" w:rsidP="00F4355D">
      <w:pPr>
        <w:numPr>
          <w:ilvl w:val="0"/>
          <w:numId w:val="30"/>
        </w:numPr>
        <w:spacing w:after="160" w:line="278" w:lineRule="auto"/>
      </w:pPr>
      <w:r w:rsidRPr="006305DA">
        <w:t>Title of Program/Project: ____________________________________________________</w:t>
      </w:r>
    </w:p>
    <w:p w14:paraId="1AC1D533" w14:textId="77777777" w:rsidR="00F4355D" w:rsidRPr="006305DA" w:rsidRDefault="00F4355D" w:rsidP="00F4355D">
      <w:pPr>
        <w:numPr>
          <w:ilvl w:val="0"/>
          <w:numId w:val="30"/>
        </w:numPr>
        <w:spacing w:after="160" w:line="278" w:lineRule="auto"/>
      </w:pPr>
      <w:r w:rsidRPr="006305DA">
        <w:t>Objectives: ____________________________________________________</w:t>
      </w:r>
    </w:p>
    <w:p w14:paraId="191CB3B0" w14:textId="77777777" w:rsidR="00F4355D" w:rsidRPr="006305DA" w:rsidRDefault="00F4355D" w:rsidP="00F4355D">
      <w:pPr>
        <w:numPr>
          <w:ilvl w:val="0"/>
          <w:numId w:val="30"/>
        </w:numPr>
        <w:spacing w:after="160" w:line="278" w:lineRule="auto"/>
      </w:pPr>
      <w:r w:rsidRPr="006305DA">
        <w:t>Target Participants: ____________________________________________________</w:t>
      </w:r>
    </w:p>
    <w:p w14:paraId="7D261637" w14:textId="77777777" w:rsidR="00F4355D" w:rsidRPr="006305DA" w:rsidRDefault="00F4355D" w:rsidP="00F4355D">
      <w:pPr>
        <w:numPr>
          <w:ilvl w:val="0"/>
          <w:numId w:val="30"/>
        </w:numPr>
        <w:spacing w:after="160" w:line="278" w:lineRule="auto"/>
      </w:pPr>
      <w:r w:rsidRPr="006305DA">
        <w:t>Activities to be Conducted: ____________________________________________________</w:t>
      </w:r>
    </w:p>
    <w:p w14:paraId="392F2D6C" w14:textId="77777777" w:rsidR="00F4355D" w:rsidRPr="006305DA" w:rsidRDefault="00F4355D" w:rsidP="00F4355D">
      <w:pPr>
        <w:numPr>
          <w:ilvl w:val="0"/>
          <w:numId w:val="30"/>
        </w:numPr>
        <w:spacing w:after="160" w:line="278" w:lineRule="auto"/>
      </w:pPr>
      <w:r w:rsidRPr="006305DA">
        <w:t>Implementation Strategies: ____________________________________________________</w:t>
      </w:r>
    </w:p>
    <w:p w14:paraId="61EE625F" w14:textId="77777777" w:rsidR="00F4355D" w:rsidRPr="006305DA" w:rsidRDefault="00F4355D" w:rsidP="00F4355D">
      <w:pPr>
        <w:numPr>
          <w:ilvl w:val="0"/>
          <w:numId w:val="30"/>
        </w:numPr>
        <w:spacing w:after="160" w:line="278" w:lineRule="auto"/>
      </w:pPr>
      <w:r w:rsidRPr="006305DA">
        <w:t>Expected Outcomes: ____________________________________________________</w:t>
      </w:r>
    </w:p>
    <w:p w14:paraId="1140C40F" w14:textId="77777777" w:rsidR="00F4355D" w:rsidRPr="006305DA" w:rsidRDefault="00F4355D" w:rsidP="00F4355D">
      <w:pPr>
        <w:numPr>
          <w:ilvl w:val="0"/>
          <w:numId w:val="30"/>
        </w:numPr>
        <w:spacing w:after="160" w:line="278" w:lineRule="auto"/>
      </w:pPr>
      <w:r w:rsidRPr="006305DA">
        <w:t>Timeline: ____________________________________________________</w:t>
      </w:r>
    </w:p>
    <w:p w14:paraId="7CAE3C5A" w14:textId="77777777" w:rsidR="00F4355D" w:rsidRPr="006305DA" w:rsidRDefault="00F4355D" w:rsidP="00F4355D">
      <w:pPr>
        <w:numPr>
          <w:ilvl w:val="0"/>
          <w:numId w:val="30"/>
        </w:numPr>
        <w:spacing w:after="160" w:line="278" w:lineRule="auto"/>
      </w:pPr>
      <w:r w:rsidRPr="006305DA">
        <w:t>Required Resources (budget, manpower, materials, etc.): ____________________________________________________</w:t>
      </w:r>
    </w:p>
    <w:p w14:paraId="434E3EC8" w14:textId="77777777" w:rsidR="00F4355D" w:rsidRPr="006305DA" w:rsidRDefault="00F4355D" w:rsidP="00F4355D">
      <w:pPr>
        <w:ind w:left="720" w:firstLine="720"/>
      </w:pPr>
      <w:r w:rsidRPr="006305DA">
        <w:rPr>
          <w:b/>
          <w:bCs/>
        </w:rPr>
        <w:t>IV. Additional Remarks or Recommendations</w:t>
      </w:r>
    </w:p>
    <w:p w14:paraId="2BCB62B0" w14:textId="77777777" w:rsidR="00F4355D" w:rsidRPr="006305DA" w:rsidRDefault="00000000" w:rsidP="00D20844">
      <w:pPr>
        <w:ind w:left="1440"/>
      </w:pPr>
      <w:r>
        <w:pict w14:anchorId="4F592671">
          <v:rect id="_x0000_i1030" style="width:0;height:1.5pt" o:hralign="center" o:hrstd="t" o:hr="t" fillcolor="#a0a0a0" stroked="f"/>
        </w:pict>
      </w:r>
      <w:r>
        <w:pict w14:anchorId="2A24AB32">
          <v:rect id="_x0000_i1031" style="width:0;height:1.5pt" o:hralign="center" o:hrstd="t" o:hr="t" fillcolor="#a0a0a0" stroked="f"/>
        </w:pict>
      </w:r>
    </w:p>
    <w:p w14:paraId="3495C039" w14:textId="77777777" w:rsidR="00F4355D" w:rsidRPr="006305DA" w:rsidRDefault="00F4355D" w:rsidP="00D20844">
      <w:pPr>
        <w:ind w:left="1440"/>
      </w:pPr>
      <w:r w:rsidRPr="006305DA">
        <w:rPr>
          <w:b/>
          <w:bCs/>
        </w:rPr>
        <w:t>Submitted by:</w:t>
      </w:r>
      <w:r w:rsidRPr="006305DA">
        <w:br/>
      </w:r>
      <w:r w:rsidRPr="006305DA">
        <w:rPr>
          <w:b/>
          <w:bCs/>
        </w:rPr>
        <w:t>GAD Coordinator:</w:t>
      </w:r>
      <w:r w:rsidRPr="006305DA">
        <w:t xml:space="preserve"> ________________</w:t>
      </w:r>
      <w:r w:rsidRPr="006305DA">
        <w:br/>
      </w:r>
      <w:r w:rsidRPr="006305DA">
        <w:rPr>
          <w:b/>
          <w:bCs/>
        </w:rPr>
        <w:t>Signature:</w:t>
      </w:r>
      <w:r w:rsidRPr="006305DA">
        <w:t xml:space="preserve"> ________________</w:t>
      </w:r>
      <w:r w:rsidRPr="006305DA">
        <w:br/>
      </w:r>
      <w:r w:rsidRPr="006305DA">
        <w:rPr>
          <w:b/>
          <w:bCs/>
        </w:rPr>
        <w:t>Date:</w:t>
      </w:r>
      <w:r w:rsidRPr="006305DA">
        <w:t xml:space="preserve"> ________________</w:t>
      </w:r>
    </w:p>
    <w:p w14:paraId="6FFC0CB7" w14:textId="72E6331F" w:rsidR="00F4355D" w:rsidRPr="006305DA" w:rsidRDefault="00F4355D" w:rsidP="00D20844">
      <w:pPr>
        <w:ind w:left="1440"/>
      </w:pPr>
      <w:r>
        <w:t>(</w:t>
      </w:r>
      <w:r w:rsidRPr="006305DA">
        <w:t xml:space="preserve">Please ensure that all sections of the form are completed accurately and comprehensively. Your cooperation will significantly contribute to the effectiveness of our </w:t>
      </w:r>
      <w:r w:rsidR="009805DF">
        <w:t xml:space="preserve">Office of </w:t>
      </w:r>
      <w:r w:rsidRPr="006305DA">
        <w:t>Gender and Development programs</w:t>
      </w:r>
      <w:r>
        <w:t>.)</w:t>
      </w:r>
    </w:p>
    <w:p w14:paraId="5AFF02C2" w14:textId="77777777" w:rsidR="00EA43EE" w:rsidRDefault="00EA43EE" w:rsidP="00D20844">
      <w:pPr>
        <w:ind w:left="720" w:firstLine="720"/>
        <w:jc w:val="center"/>
        <w:rPr>
          <w:b/>
          <w:bCs/>
        </w:rPr>
      </w:pPr>
    </w:p>
    <w:p w14:paraId="6747C082" w14:textId="77777777" w:rsidR="00EA43EE" w:rsidRDefault="00EA43EE" w:rsidP="00D20844">
      <w:pPr>
        <w:ind w:left="720" w:firstLine="720"/>
        <w:jc w:val="center"/>
        <w:rPr>
          <w:b/>
          <w:bCs/>
        </w:rPr>
      </w:pPr>
    </w:p>
    <w:p w14:paraId="7956ABC3" w14:textId="77777777" w:rsidR="00F4355D" w:rsidRDefault="00F4355D" w:rsidP="00C7378D">
      <w:pPr>
        <w:spacing w:line="276" w:lineRule="auto"/>
        <w:rPr>
          <w:rFonts w:ascii="Arial" w:hAnsi="Arial" w:cs="Arial"/>
          <w:b/>
          <w:bCs/>
          <w:sz w:val="22"/>
          <w:szCs w:val="22"/>
        </w:rPr>
      </w:pPr>
    </w:p>
    <w:sectPr w:rsidR="00F4355D" w:rsidSect="00B65FDC">
      <w:headerReference w:type="default" r:id="rId7"/>
      <w:footerReference w:type="default" r:id="rId8"/>
      <w:pgSz w:w="12242" w:h="18722" w:code="258"/>
      <w:pgMar w:top="1440" w:right="992"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B6FD8" w14:textId="77777777" w:rsidR="00BC6A9C" w:rsidRDefault="00BC6A9C">
      <w:r>
        <w:separator/>
      </w:r>
    </w:p>
  </w:endnote>
  <w:endnote w:type="continuationSeparator" w:id="0">
    <w:p w14:paraId="2907F8C2" w14:textId="77777777" w:rsidR="00BC6A9C" w:rsidRDefault="00BC6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57F18" w14:textId="77777777" w:rsidR="005A25FC" w:rsidRPr="00FF1C07" w:rsidRDefault="005A25FC" w:rsidP="005A25FC">
    <w:pPr>
      <w:jc w:val="center"/>
    </w:pPr>
  </w:p>
  <w:tbl>
    <w:tblPr>
      <w:tblW w:w="10740" w:type="dxa"/>
      <w:jc w:val="center"/>
      <w:tblLook w:val="04A0" w:firstRow="1" w:lastRow="0" w:firstColumn="1" w:lastColumn="0" w:noHBand="0" w:noVBand="1"/>
    </w:tblPr>
    <w:tblGrid>
      <w:gridCol w:w="3604"/>
      <w:gridCol w:w="2336"/>
      <w:gridCol w:w="3184"/>
      <w:gridCol w:w="1616"/>
    </w:tblGrid>
    <w:tr w:rsidR="005A25FC" w14:paraId="5C3FAA1F" w14:textId="77777777" w:rsidTr="008C1E8E">
      <w:trPr>
        <w:trHeight w:val="305"/>
        <w:jc w:val="center"/>
      </w:trPr>
      <w:tc>
        <w:tcPr>
          <w:tcW w:w="3604" w:type="dxa"/>
          <w:tcBorders>
            <w:top w:val="single" w:sz="4" w:space="0" w:color="auto"/>
            <w:left w:val="single" w:sz="4" w:space="0" w:color="auto"/>
            <w:bottom w:val="single" w:sz="4" w:space="0" w:color="auto"/>
            <w:right w:val="single" w:sz="4" w:space="0" w:color="auto"/>
          </w:tcBorders>
          <w:vAlign w:val="center"/>
          <w:hideMark/>
        </w:tcPr>
        <w:p w14:paraId="0379BE53" w14:textId="5F6ED951" w:rsidR="005A25FC" w:rsidRDefault="005A25FC" w:rsidP="005A25FC">
          <w:pPr>
            <w:jc w:val="center"/>
            <w:rPr>
              <w:rFonts w:ascii="Arial" w:hAnsi="Arial" w:cs="Arial"/>
              <w:sz w:val="20"/>
              <w:szCs w:val="20"/>
            </w:rPr>
          </w:pPr>
          <w:r>
            <w:rPr>
              <w:rFonts w:ascii="Arial" w:hAnsi="Arial" w:cs="Arial"/>
              <w:sz w:val="20"/>
              <w:szCs w:val="20"/>
            </w:rPr>
            <w:t>Form No. TSU-GAD-SF-37</w:t>
          </w:r>
        </w:p>
      </w:tc>
      <w:tc>
        <w:tcPr>
          <w:tcW w:w="2336" w:type="dxa"/>
          <w:tcBorders>
            <w:top w:val="single" w:sz="4" w:space="0" w:color="auto"/>
            <w:left w:val="nil"/>
            <w:bottom w:val="single" w:sz="4" w:space="0" w:color="auto"/>
            <w:right w:val="single" w:sz="4" w:space="0" w:color="auto"/>
          </w:tcBorders>
          <w:vAlign w:val="center"/>
          <w:hideMark/>
        </w:tcPr>
        <w:p w14:paraId="70871A57" w14:textId="77777777" w:rsidR="005A25FC" w:rsidRDefault="005A25FC" w:rsidP="005A25FC">
          <w:pPr>
            <w:jc w:val="center"/>
            <w:rPr>
              <w:rFonts w:ascii="Arial" w:hAnsi="Arial" w:cs="Arial"/>
              <w:sz w:val="20"/>
              <w:szCs w:val="20"/>
            </w:rPr>
          </w:pPr>
          <w:r>
            <w:rPr>
              <w:rFonts w:ascii="Arial" w:hAnsi="Arial" w:cs="Arial"/>
              <w:sz w:val="20"/>
              <w:szCs w:val="20"/>
            </w:rPr>
            <w:t>Revision No.: 00</w:t>
          </w:r>
        </w:p>
      </w:tc>
      <w:tc>
        <w:tcPr>
          <w:tcW w:w="3184" w:type="dxa"/>
          <w:tcBorders>
            <w:top w:val="single" w:sz="4" w:space="0" w:color="auto"/>
            <w:left w:val="nil"/>
            <w:bottom w:val="single" w:sz="4" w:space="0" w:color="auto"/>
            <w:right w:val="single" w:sz="4" w:space="0" w:color="auto"/>
          </w:tcBorders>
          <w:vAlign w:val="center"/>
          <w:hideMark/>
        </w:tcPr>
        <w:p w14:paraId="0A0A718C" w14:textId="77777777" w:rsidR="005A25FC" w:rsidRDefault="005A25FC" w:rsidP="005A25FC">
          <w:pPr>
            <w:jc w:val="center"/>
            <w:rPr>
              <w:rFonts w:ascii="Arial" w:hAnsi="Arial" w:cs="Arial"/>
              <w:sz w:val="20"/>
              <w:szCs w:val="20"/>
            </w:rPr>
          </w:pPr>
          <w:r w:rsidRPr="00846940">
            <w:rPr>
              <w:rFonts w:ascii="Arial" w:hAnsi="Arial" w:cs="Arial"/>
              <w:sz w:val="18"/>
              <w:szCs w:val="18"/>
            </w:rPr>
            <w:t>Effectivity Date: September 26, 2025</w:t>
          </w:r>
        </w:p>
      </w:tc>
      <w:tc>
        <w:tcPr>
          <w:tcW w:w="1616" w:type="dxa"/>
          <w:tcBorders>
            <w:top w:val="single" w:sz="4" w:space="0" w:color="auto"/>
            <w:left w:val="nil"/>
            <w:bottom w:val="single" w:sz="4" w:space="0" w:color="auto"/>
            <w:right w:val="single" w:sz="4" w:space="0" w:color="auto"/>
          </w:tcBorders>
          <w:vAlign w:val="center"/>
          <w:hideMark/>
        </w:tcPr>
        <w:p w14:paraId="4DB2B7BD" w14:textId="77777777" w:rsidR="005A25FC" w:rsidRDefault="005A25FC" w:rsidP="005A25FC">
          <w:pPr>
            <w:jc w:val="center"/>
            <w:rPr>
              <w:rFonts w:ascii="Arial" w:hAnsi="Arial" w:cs="Arial"/>
              <w:sz w:val="20"/>
              <w:szCs w:val="20"/>
            </w:rPr>
          </w:pPr>
          <w:r w:rsidRPr="00015BF8">
            <w:rPr>
              <w:rFonts w:ascii="Arial" w:hAnsi="Arial" w:cs="Arial"/>
              <w:sz w:val="20"/>
              <w:szCs w:val="20"/>
            </w:rPr>
            <w:t xml:space="preserve">Page </w:t>
          </w:r>
          <w:r w:rsidRPr="00015BF8">
            <w:rPr>
              <w:rFonts w:ascii="Arial" w:hAnsi="Arial" w:cs="Arial"/>
              <w:b/>
              <w:bCs/>
              <w:sz w:val="20"/>
              <w:szCs w:val="20"/>
            </w:rPr>
            <w:fldChar w:fldCharType="begin"/>
          </w:r>
          <w:r w:rsidRPr="00015BF8">
            <w:rPr>
              <w:rFonts w:ascii="Arial" w:hAnsi="Arial" w:cs="Arial"/>
              <w:b/>
              <w:bCs/>
              <w:sz w:val="20"/>
              <w:szCs w:val="20"/>
            </w:rPr>
            <w:instrText xml:space="preserve"> PAGE  \* Arabic  \* MERGEFORMAT </w:instrText>
          </w:r>
          <w:r w:rsidRPr="00015BF8">
            <w:rPr>
              <w:rFonts w:ascii="Arial" w:hAnsi="Arial" w:cs="Arial"/>
              <w:b/>
              <w:bCs/>
              <w:sz w:val="20"/>
              <w:szCs w:val="20"/>
            </w:rPr>
            <w:fldChar w:fldCharType="separate"/>
          </w:r>
          <w:r>
            <w:rPr>
              <w:rFonts w:ascii="Arial" w:hAnsi="Arial" w:cs="Arial"/>
              <w:b/>
              <w:bCs/>
              <w:sz w:val="20"/>
              <w:szCs w:val="20"/>
            </w:rPr>
            <w:t>1</w:t>
          </w:r>
          <w:r w:rsidRPr="00015BF8">
            <w:rPr>
              <w:rFonts w:ascii="Arial" w:hAnsi="Arial" w:cs="Arial"/>
              <w:b/>
              <w:bCs/>
              <w:sz w:val="20"/>
              <w:szCs w:val="20"/>
            </w:rPr>
            <w:fldChar w:fldCharType="end"/>
          </w:r>
          <w:r w:rsidRPr="00015BF8">
            <w:rPr>
              <w:rFonts w:ascii="Arial" w:hAnsi="Arial" w:cs="Arial"/>
              <w:sz w:val="20"/>
              <w:szCs w:val="20"/>
            </w:rPr>
            <w:t xml:space="preserve"> of </w:t>
          </w:r>
          <w:r w:rsidRPr="00015BF8">
            <w:rPr>
              <w:rFonts w:ascii="Arial" w:hAnsi="Arial" w:cs="Arial"/>
              <w:b/>
              <w:bCs/>
              <w:sz w:val="20"/>
              <w:szCs w:val="20"/>
            </w:rPr>
            <w:fldChar w:fldCharType="begin"/>
          </w:r>
          <w:r w:rsidRPr="00015BF8">
            <w:rPr>
              <w:rFonts w:ascii="Arial" w:hAnsi="Arial" w:cs="Arial"/>
              <w:b/>
              <w:bCs/>
              <w:sz w:val="20"/>
              <w:szCs w:val="20"/>
            </w:rPr>
            <w:instrText xml:space="preserve"> NUMPAGES  \* Arabic  \* MERGEFORMAT </w:instrText>
          </w:r>
          <w:r w:rsidRPr="00015BF8">
            <w:rPr>
              <w:rFonts w:ascii="Arial" w:hAnsi="Arial" w:cs="Arial"/>
              <w:b/>
              <w:bCs/>
              <w:sz w:val="20"/>
              <w:szCs w:val="20"/>
            </w:rPr>
            <w:fldChar w:fldCharType="separate"/>
          </w:r>
          <w:r>
            <w:rPr>
              <w:rFonts w:ascii="Arial" w:hAnsi="Arial" w:cs="Arial"/>
              <w:b/>
              <w:bCs/>
              <w:sz w:val="20"/>
              <w:szCs w:val="20"/>
            </w:rPr>
            <w:t>1</w:t>
          </w:r>
          <w:r w:rsidRPr="00015BF8">
            <w:rPr>
              <w:rFonts w:ascii="Arial" w:hAnsi="Arial" w:cs="Arial"/>
              <w:b/>
              <w:bCs/>
              <w:sz w:val="20"/>
              <w:szCs w:val="20"/>
            </w:rPr>
            <w:fldChar w:fldCharType="end"/>
          </w:r>
        </w:p>
      </w:tc>
    </w:tr>
  </w:tbl>
  <w:p w14:paraId="3DE4A2A4" w14:textId="77777777" w:rsidR="005A25FC" w:rsidRDefault="005A2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FFB57" w14:textId="77777777" w:rsidR="00BC6A9C" w:rsidRDefault="00BC6A9C">
      <w:r>
        <w:separator/>
      </w:r>
    </w:p>
  </w:footnote>
  <w:footnote w:type="continuationSeparator" w:id="0">
    <w:p w14:paraId="5695FEFF" w14:textId="77777777" w:rsidR="00BC6A9C" w:rsidRDefault="00BC6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80DC9" w14:textId="77777777" w:rsidR="00AB0E7A" w:rsidRPr="006A3DF3" w:rsidRDefault="000D2056" w:rsidP="00C733CE">
    <w:pPr>
      <w:rPr>
        <w:b/>
      </w:rPr>
    </w:pPr>
    <w:r w:rsidRPr="004F7A12">
      <w:rPr>
        <w:rFonts w:ascii="Arial" w:hAnsi="Arial" w:cs="Arial"/>
        <w:noProof/>
        <w:lang w:val="en-PH" w:eastAsia="en-PH"/>
      </w:rPr>
      <w:drawing>
        <wp:anchor distT="0" distB="0" distL="114300" distR="114300" simplePos="0" relativeHeight="251659264" behindDoc="1" locked="0" layoutInCell="1" allowOverlap="1" wp14:anchorId="16B568F0" wp14:editId="709A61B1">
          <wp:simplePos x="0" y="0"/>
          <wp:positionH relativeFrom="margin">
            <wp:align>left</wp:align>
          </wp:positionH>
          <wp:positionV relativeFrom="paragraph">
            <wp:posOffset>-154997</wp:posOffset>
          </wp:positionV>
          <wp:extent cx="794574" cy="752116"/>
          <wp:effectExtent l="0" t="0" r="5715" b="0"/>
          <wp:wrapNone/>
          <wp:docPr id="1111858723" name="Picture 1111858723" descr="C:\Users\Sub-ssc\Desktop\SSC 2015 - 2016\Public Info - Renz\GAD\CG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b-ssc\Desktop\SSC 2015 - 2016\Public Info - Renz\GAD\CG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574" cy="7521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7A12">
      <w:rPr>
        <w:rFonts w:ascii="Arial" w:hAnsi="Arial" w:cs="Arial"/>
        <w:b/>
      </w:rPr>
      <w:tab/>
    </w:r>
    <w:r w:rsidRPr="004F7A12">
      <w:rPr>
        <w:rFonts w:ascii="Arial" w:hAnsi="Arial" w:cs="Arial"/>
        <w:b/>
      </w:rPr>
      <w:tab/>
    </w:r>
    <w:r w:rsidRPr="006A3DF3">
      <w:rPr>
        <w:b/>
      </w:rPr>
      <w:t>Tarlac State University</w:t>
    </w:r>
  </w:p>
  <w:p w14:paraId="6E25C8EF" w14:textId="7AD480D1" w:rsidR="00AB0E7A" w:rsidRPr="006A3DF3" w:rsidRDefault="000D2056" w:rsidP="00C733CE">
    <w:pPr>
      <w:rPr>
        <w:b/>
      </w:rPr>
    </w:pPr>
    <w:r w:rsidRPr="006A3DF3">
      <w:rPr>
        <w:b/>
      </w:rPr>
      <w:tab/>
    </w:r>
    <w:r w:rsidRPr="006A3DF3">
      <w:rPr>
        <w:b/>
      </w:rPr>
      <w:tab/>
    </w:r>
    <w:r w:rsidR="00A2649E" w:rsidRPr="006A3DF3">
      <w:rPr>
        <w:b/>
      </w:rPr>
      <w:t xml:space="preserve">OFFICE OF </w:t>
    </w:r>
    <w:r w:rsidRPr="006A3DF3">
      <w:rPr>
        <w:b/>
      </w:rPr>
      <w:t>GENDER AND DEVELOPMENT</w:t>
    </w:r>
  </w:p>
  <w:p w14:paraId="3A9A6ED6" w14:textId="3E82C88E" w:rsidR="00AB0E7A" w:rsidRPr="004F7A12" w:rsidRDefault="006A3DF3">
    <w:pPr>
      <w:pStyle w:val="Header"/>
      <w:rPr>
        <w:rFonts w:ascii="Arial" w:hAnsi="Arial" w:cs="Arial"/>
        <w:sz w:val="16"/>
        <w:szCs w:val="16"/>
      </w:rPr>
    </w:pPr>
    <w:r>
      <w:rPr>
        <w:noProof/>
        <w:lang w:val="en-PH" w:eastAsia="en-PH"/>
      </w:rPr>
      <mc:AlternateContent>
        <mc:Choice Requires="wps">
          <w:drawing>
            <wp:anchor distT="0" distB="0" distL="114300" distR="114300" simplePos="0" relativeHeight="251661312" behindDoc="1" locked="0" layoutInCell="1" allowOverlap="1" wp14:anchorId="3A54CA40" wp14:editId="161DB05C">
              <wp:simplePos x="0" y="0"/>
              <wp:positionH relativeFrom="column">
                <wp:posOffset>-666750</wp:posOffset>
              </wp:positionH>
              <wp:positionV relativeFrom="paragraph">
                <wp:posOffset>399415</wp:posOffset>
              </wp:positionV>
              <wp:extent cx="1564005" cy="9547860"/>
              <wp:effectExtent l="0" t="0" r="17145" b="15240"/>
              <wp:wrapNone/>
              <wp:docPr id="22" name="Text Box 22"/>
              <wp:cNvGraphicFramePr/>
              <a:graphic xmlns:a="http://schemas.openxmlformats.org/drawingml/2006/main">
                <a:graphicData uri="http://schemas.microsoft.com/office/word/2010/wordprocessingShape">
                  <wps:wsp>
                    <wps:cNvSpPr txBox="1"/>
                    <wps:spPr>
                      <a:xfrm>
                        <a:off x="0" y="0"/>
                        <a:ext cx="1564005" cy="95478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8AD5F8" w14:textId="77777777" w:rsidR="006A3DF3" w:rsidRPr="002E5304" w:rsidRDefault="006A3DF3" w:rsidP="006A3DF3">
                          <w:pPr>
                            <w:jc w:val="center"/>
                            <w:rPr>
                              <w:b/>
                              <w:sz w:val="18"/>
                              <w:szCs w:val="18"/>
                            </w:rPr>
                          </w:pPr>
                          <w:r w:rsidRPr="002E5304">
                            <w:rPr>
                              <w:b/>
                              <w:sz w:val="18"/>
                              <w:szCs w:val="18"/>
                            </w:rPr>
                            <w:t xml:space="preserve">TSU VISION </w:t>
                          </w:r>
                        </w:p>
                        <w:p w14:paraId="703F598B" w14:textId="77777777" w:rsidR="006A3DF3" w:rsidRPr="002E5304" w:rsidRDefault="006A3DF3" w:rsidP="006A3DF3">
                          <w:pPr>
                            <w:jc w:val="center"/>
                            <w:rPr>
                              <w:sz w:val="18"/>
                              <w:szCs w:val="18"/>
                            </w:rPr>
                          </w:pPr>
                          <w:r w:rsidRPr="002E5304">
                            <w:rPr>
                              <w:sz w:val="18"/>
                              <w:szCs w:val="18"/>
                            </w:rPr>
                            <w:t>A globally competitive university recognized for excellence in sciences and emerging technologies.</w:t>
                          </w:r>
                        </w:p>
                        <w:p w14:paraId="495B0A27" w14:textId="77777777" w:rsidR="006A3DF3" w:rsidRPr="002E5304" w:rsidRDefault="006A3DF3" w:rsidP="006A3DF3">
                          <w:pPr>
                            <w:jc w:val="center"/>
                            <w:rPr>
                              <w:sz w:val="18"/>
                              <w:szCs w:val="18"/>
                            </w:rPr>
                          </w:pPr>
                        </w:p>
                        <w:p w14:paraId="44A1604C" w14:textId="77777777" w:rsidR="006A3DF3" w:rsidRPr="002E5304" w:rsidRDefault="006A3DF3" w:rsidP="006A3DF3">
                          <w:pPr>
                            <w:jc w:val="center"/>
                            <w:rPr>
                              <w:b/>
                              <w:sz w:val="18"/>
                              <w:szCs w:val="18"/>
                            </w:rPr>
                          </w:pPr>
                          <w:r w:rsidRPr="002E5304">
                            <w:rPr>
                              <w:b/>
                              <w:sz w:val="18"/>
                              <w:szCs w:val="18"/>
                            </w:rPr>
                            <w:t xml:space="preserve">TSU MISSION </w:t>
                          </w:r>
                        </w:p>
                        <w:p w14:paraId="7DF80D2F" w14:textId="77777777" w:rsidR="006A3DF3" w:rsidRPr="002E5304" w:rsidRDefault="006A3DF3" w:rsidP="00FE49C6">
                          <w:pPr>
                            <w:jc w:val="center"/>
                            <w:rPr>
                              <w:sz w:val="18"/>
                              <w:szCs w:val="18"/>
                            </w:rPr>
                          </w:pPr>
                          <w:r w:rsidRPr="002E5304">
                            <w:rPr>
                              <w:sz w:val="18"/>
                              <w:szCs w:val="18"/>
                            </w:rPr>
                            <w:t>TSU shall develop highly competitive and empowered human resources fostering responsive global education, future-proof research culture, inclusive and relevant extension programs, and sustainable production projects.</w:t>
                          </w:r>
                        </w:p>
                        <w:p w14:paraId="301ED284" w14:textId="77777777" w:rsidR="006A3DF3" w:rsidRPr="002E5304" w:rsidRDefault="006A3DF3" w:rsidP="006A3DF3">
                          <w:pPr>
                            <w:rPr>
                              <w:sz w:val="18"/>
                              <w:szCs w:val="18"/>
                            </w:rPr>
                          </w:pPr>
                        </w:p>
                        <w:p w14:paraId="297ED0F8" w14:textId="77777777" w:rsidR="006A3DF3" w:rsidRPr="002E5304" w:rsidRDefault="006A3DF3" w:rsidP="006A3DF3">
                          <w:pPr>
                            <w:rPr>
                              <w:sz w:val="18"/>
                              <w:szCs w:val="18"/>
                            </w:rPr>
                          </w:pPr>
                        </w:p>
                        <w:p w14:paraId="01238AB9" w14:textId="77777777" w:rsidR="006A3DF3" w:rsidRPr="002E5304" w:rsidRDefault="006A3DF3" w:rsidP="006A3DF3">
                          <w:pPr>
                            <w:jc w:val="center"/>
                            <w:rPr>
                              <w:b/>
                              <w:bCs/>
                              <w:sz w:val="18"/>
                              <w:szCs w:val="18"/>
                              <w:lang w:val="en-PH"/>
                            </w:rPr>
                          </w:pPr>
                          <w:r w:rsidRPr="002E5304">
                            <w:rPr>
                              <w:b/>
                              <w:bCs/>
                              <w:sz w:val="18"/>
                              <w:szCs w:val="18"/>
                              <w:lang w:val="en-PH"/>
                            </w:rPr>
                            <w:t>Core Values</w:t>
                          </w:r>
                        </w:p>
                        <w:p w14:paraId="4B8D7967" w14:textId="77777777" w:rsidR="006A3DF3" w:rsidRPr="002E5304" w:rsidRDefault="006A3DF3" w:rsidP="006A3DF3">
                          <w:pPr>
                            <w:rPr>
                              <w:sz w:val="18"/>
                              <w:szCs w:val="18"/>
                              <w:lang w:val="en-PH"/>
                            </w:rPr>
                          </w:pPr>
                          <w:r w:rsidRPr="002E5304">
                            <w:rPr>
                              <w:b/>
                              <w:bCs/>
                              <w:sz w:val="18"/>
                              <w:szCs w:val="18"/>
                              <w:lang w:val="en-PH"/>
                            </w:rPr>
                            <w:t>T-</w:t>
                          </w:r>
                          <w:r w:rsidRPr="002E5304">
                            <w:rPr>
                              <w:sz w:val="18"/>
                              <w:szCs w:val="18"/>
                              <w:lang w:val="en-PH"/>
                            </w:rPr>
                            <w:t>ruth in words, action and character </w:t>
                          </w:r>
                        </w:p>
                        <w:p w14:paraId="0D7745FB" w14:textId="77777777" w:rsidR="006A3DF3" w:rsidRPr="002E5304" w:rsidRDefault="006A3DF3" w:rsidP="006A3DF3">
                          <w:pPr>
                            <w:rPr>
                              <w:sz w:val="18"/>
                              <w:szCs w:val="18"/>
                              <w:lang w:val="en-PH"/>
                            </w:rPr>
                          </w:pPr>
                          <w:r w:rsidRPr="002E5304">
                            <w:rPr>
                              <w:b/>
                              <w:bCs/>
                              <w:sz w:val="18"/>
                              <w:szCs w:val="18"/>
                              <w:lang w:val="en-PH"/>
                            </w:rPr>
                            <w:t>S-</w:t>
                          </w:r>
                          <w:proofErr w:type="spellStart"/>
                          <w:r w:rsidRPr="002E5304">
                            <w:rPr>
                              <w:sz w:val="18"/>
                              <w:szCs w:val="18"/>
                              <w:lang w:val="en-PH"/>
                            </w:rPr>
                            <w:t>ervice</w:t>
                          </w:r>
                          <w:proofErr w:type="spellEnd"/>
                          <w:r w:rsidRPr="002E5304">
                            <w:rPr>
                              <w:sz w:val="18"/>
                              <w:szCs w:val="18"/>
                              <w:lang w:val="en-PH"/>
                            </w:rPr>
                            <w:t xml:space="preserve"> with excellence and compassion </w:t>
                          </w:r>
                        </w:p>
                        <w:p w14:paraId="33C459CB" w14:textId="77777777" w:rsidR="006A3DF3" w:rsidRPr="002E5304" w:rsidRDefault="006A3DF3" w:rsidP="006A3DF3">
                          <w:pPr>
                            <w:rPr>
                              <w:sz w:val="18"/>
                              <w:szCs w:val="18"/>
                              <w:lang w:val="en-PH"/>
                            </w:rPr>
                          </w:pPr>
                          <w:r w:rsidRPr="002E5304">
                            <w:rPr>
                              <w:b/>
                              <w:bCs/>
                              <w:sz w:val="18"/>
                              <w:szCs w:val="18"/>
                              <w:lang w:val="en-PH"/>
                            </w:rPr>
                            <w:t>U-</w:t>
                          </w:r>
                          <w:proofErr w:type="spellStart"/>
                          <w:r w:rsidRPr="002E5304">
                            <w:rPr>
                              <w:sz w:val="18"/>
                              <w:szCs w:val="18"/>
                              <w:lang w:val="en-PH"/>
                            </w:rPr>
                            <w:t>nity</w:t>
                          </w:r>
                          <w:proofErr w:type="spellEnd"/>
                          <w:r w:rsidRPr="002E5304">
                            <w:rPr>
                              <w:sz w:val="18"/>
                              <w:szCs w:val="18"/>
                              <w:lang w:val="en-PH"/>
                            </w:rPr>
                            <w:t xml:space="preserve"> in diversity </w:t>
                          </w:r>
                        </w:p>
                        <w:p w14:paraId="0EB58FA6" w14:textId="77777777" w:rsidR="006A3DF3" w:rsidRPr="002E5304" w:rsidRDefault="006A3DF3" w:rsidP="006A3DF3">
                          <w:pPr>
                            <w:jc w:val="center"/>
                            <w:rPr>
                              <w:sz w:val="18"/>
                              <w:szCs w:val="18"/>
                            </w:rPr>
                          </w:pPr>
                        </w:p>
                        <w:p w14:paraId="6654910B" w14:textId="77777777" w:rsidR="006A3DF3" w:rsidRPr="002E5304" w:rsidRDefault="006A3DF3" w:rsidP="006A3DF3">
                          <w:pPr>
                            <w:jc w:val="center"/>
                            <w:rPr>
                              <w:sz w:val="18"/>
                              <w:szCs w:val="18"/>
                            </w:rPr>
                          </w:pPr>
                        </w:p>
                        <w:p w14:paraId="554D469C" w14:textId="77777777" w:rsidR="006A3DF3" w:rsidRPr="002E5304" w:rsidRDefault="006A3DF3" w:rsidP="006A3DF3">
                          <w:pPr>
                            <w:jc w:val="center"/>
                            <w:rPr>
                              <w:b/>
                              <w:sz w:val="18"/>
                              <w:szCs w:val="18"/>
                            </w:rPr>
                          </w:pPr>
                          <w:r w:rsidRPr="002E5304">
                            <w:rPr>
                              <w:sz w:val="18"/>
                              <w:szCs w:val="18"/>
                            </w:rPr>
                            <w:t xml:space="preserve"> </w:t>
                          </w:r>
                          <w:r w:rsidRPr="002E5304">
                            <w:rPr>
                              <w:b/>
                              <w:sz w:val="18"/>
                              <w:szCs w:val="18"/>
                            </w:rPr>
                            <w:t>TSU-GAD VISION</w:t>
                          </w:r>
                        </w:p>
                        <w:p w14:paraId="109AB2EE" w14:textId="77777777" w:rsidR="006A3DF3" w:rsidRPr="002E5304" w:rsidRDefault="006A3DF3" w:rsidP="006A3DF3">
                          <w:pPr>
                            <w:rPr>
                              <w:sz w:val="18"/>
                              <w:szCs w:val="18"/>
                            </w:rPr>
                          </w:pPr>
                        </w:p>
                        <w:p w14:paraId="19CF094A" w14:textId="77777777" w:rsidR="006A3DF3" w:rsidRPr="002E5304" w:rsidRDefault="006A3DF3" w:rsidP="006A3DF3">
                          <w:pPr>
                            <w:jc w:val="center"/>
                            <w:rPr>
                              <w:sz w:val="18"/>
                              <w:szCs w:val="18"/>
                            </w:rPr>
                          </w:pPr>
                          <w:r w:rsidRPr="002E5304">
                            <w:rPr>
                              <w:sz w:val="18"/>
                              <w:szCs w:val="18"/>
                            </w:rPr>
                            <w:t>TSU-Gender and Development (GAD) is envisioned as the leading office of Gender Awareness and Responsiveness to the University’s institutional plans in consonance with the Philippine Plan for Gender Responsive Development (PPGRD) 1995- 2025.</w:t>
                          </w:r>
                        </w:p>
                        <w:p w14:paraId="36A41188" w14:textId="77777777" w:rsidR="006A3DF3" w:rsidRPr="002E5304" w:rsidRDefault="006A3DF3" w:rsidP="006A3DF3">
                          <w:pPr>
                            <w:rPr>
                              <w:sz w:val="18"/>
                              <w:szCs w:val="18"/>
                            </w:rPr>
                          </w:pPr>
                        </w:p>
                        <w:p w14:paraId="4F416A58" w14:textId="77777777" w:rsidR="006A3DF3" w:rsidRPr="002E5304" w:rsidRDefault="006A3DF3" w:rsidP="006A3DF3">
                          <w:pPr>
                            <w:jc w:val="center"/>
                            <w:rPr>
                              <w:b/>
                              <w:sz w:val="18"/>
                              <w:szCs w:val="18"/>
                            </w:rPr>
                          </w:pPr>
                          <w:r w:rsidRPr="002E5304">
                            <w:rPr>
                              <w:b/>
                              <w:sz w:val="18"/>
                              <w:szCs w:val="18"/>
                            </w:rPr>
                            <w:t>TSU-GAD GOALS</w:t>
                          </w:r>
                        </w:p>
                        <w:p w14:paraId="1B9986F1" w14:textId="77777777" w:rsidR="006A3DF3" w:rsidRPr="002E5304" w:rsidRDefault="006A3DF3" w:rsidP="006A3DF3">
                          <w:pPr>
                            <w:rPr>
                              <w:sz w:val="18"/>
                              <w:szCs w:val="18"/>
                            </w:rPr>
                          </w:pPr>
                        </w:p>
                        <w:p w14:paraId="6BDA7E46" w14:textId="77777777" w:rsidR="006A3DF3" w:rsidRPr="002E5304" w:rsidRDefault="006A3DF3" w:rsidP="006A3DF3">
                          <w:pPr>
                            <w:jc w:val="center"/>
                            <w:rPr>
                              <w:sz w:val="18"/>
                              <w:szCs w:val="18"/>
                            </w:rPr>
                          </w:pPr>
                          <w:r w:rsidRPr="002E5304">
                            <w:rPr>
                              <w:sz w:val="18"/>
                              <w:szCs w:val="18"/>
                            </w:rPr>
                            <w:t>TSU-GAD aims to promote gender-</w:t>
                          </w:r>
                          <w:proofErr w:type="spellStart"/>
                          <w:r w:rsidRPr="002E5304">
                            <w:rPr>
                              <w:sz w:val="18"/>
                              <w:szCs w:val="18"/>
                            </w:rPr>
                            <w:t>consciousnessraising</w:t>
                          </w:r>
                          <w:proofErr w:type="spellEnd"/>
                          <w:r w:rsidRPr="002E5304">
                            <w:rPr>
                              <w:sz w:val="18"/>
                              <w:szCs w:val="18"/>
                            </w:rPr>
                            <w:t>, advocacy and affirmative action that would include training/educational programs, information dissemination, research, extension and documentation.</w:t>
                          </w:r>
                        </w:p>
                        <w:p w14:paraId="382B4282" w14:textId="77777777" w:rsidR="006A3DF3" w:rsidRPr="002E5304" w:rsidRDefault="006A3DF3" w:rsidP="006A3DF3">
                          <w:pPr>
                            <w:rPr>
                              <w:sz w:val="18"/>
                              <w:szCs w:val="18"/>
                            </w:rPr>
                          </w:pPr>
                        </w:p>
                        <w:p w14:paraId="6EA35176" w14:textId="77777777" w:rsidR="006A3DF3" w:rsidRPr="002E5304" w:rsidRDefault="006A3DF3" w:rsidP="006A3DF3">
                          <w:pPr>
                            <w:rPr>
                              <w:b/>
                              <w:sz w:val="18"/>
                              <w:szCs w:val="18"/>
                            </w:rPr>
                          </w:pPr>
                          <w:r w:rsidRPr="002E5304">
                            <w:rPr>
                              <w:b/>
                              <w:sz w:val="18"/>
                              <w:szCs w:val="18"/>
                            </w:rPr>
                            <w:t>TSU-GAD OBJECTIVES</w:t>
                          </w:r>
                        </w:p>
                        <w:p w14:paraId="0A790CB6" w14:textId="77777777" w:rsidR="006A3DF3" w:rsidRPr="002E5304" w:rsidRDefault="006A3DF3" w:rsidP="006A3DF3">
                          <w:pPr>
                            <w:rPr>
                              <w:sz w:val="18"/>
                              <w:szCs w:val="18"/>
                            </w:rPr>
                          </w:pPr>
                        </w:p>
                        <w:p w14:paraId="60E96ADF" w14:textId="77777777" w:rsidR="006A3DF3" w:rsidRPr="002E5304" w:rsidRDefault="006A3DF3" w:rsidP="006A3DF3">
                          <w:pPr>
                            <w:rPr>
                              <w:sz w:val="18"/>
                              <w:szCs w:val="18"/>
                            </w:rPr>
                          </w:pPr>
                          <w:r w:rsidRPr="002E5304">
                            <w:rPr>
                              <w:sz w:val="18"/>
                              <w:szCs w:val="18"/>
                            </w:rPr>
                            <w:t>1. To conduct trainings and seminars on gender sensitivity to elevate awareness on gender concerns/issues in the TSU community.</w:t>
                          </w:r>
                        </w:p>
                        <w:p w14:paraId="75B5D529" w14:textId="77777777" w:rsidR="006A3DF3" w:rsidRPr="002E5304" w:rsidRDefault="006A3DF3" w:rsidP="006A3DF3">
                          <w:pPr>
                            <w:rPr>
                              <w:sz w:val="18"/>
                              <w:szCs w:val="18"/>
                            </w:rPr>
                          </w:pPr>
                          <w:r w:rsidRPr="002E5304">
                            <w:rPr>
                              <w:sz w:val="18"/>
                              <w:szCs w:val="18"/>
                            </w:rPr>
                            <w:t>2. To encourage and strengthen instruction, research, extension, and advocacy programs on gender equality.</w:t>
                          </w:r>
                        </w:p>
                        <w:p w14:paraId="5BBF722A" w14:textId="77777777" w:rsidR="006A3DF3" w:rsidRPr="002E5304" w:rsidRDefault="006A3DF3" w:rsidP="006A3DF3">
                          <w:pPr>
                            <w:rPr>
                              <w:sz w:val="18"/>
                              <w:szCs w:val="18"/>
                            </w:rPr>
                          </w:pPr>
                          <w:r w:rsidRPr="002E5304">
                            <w:rPr>
                              <w:sz w:val="18"/>
                              <w:szCs w:val="18"/>
                            </w:rPr>
                            <w:t>3. To institutionalize the integration of gender concepts in academic curricula.</w:t>
                          </w:r>
                        </w:p>
                        <w:p w14:paraId="5A8BA13A" w14:textId="77777777" w:rsidR="006A3DF3" w:rsidRPr="002E5304" w:rsidRDefault="006A3DF3" w:rsidP="006A3DF3">
                          <w:pPr>
                            <w:rPr>
                              <w:sz w:val="18"/>
                              <w:szCs w:val="18"/>
                            </w:rPr>
                          </w:pPr>
                          <w:r w:rsidRPr="002E5304">
                            <w:rPr>
                              <w:sz w:val="18"/>
                              <w:szCs w:val="18"/>
                            </w:rPr>
                            <w:t>4. To serve as an avenue in resolving gender-related concerns.</w:t>
                          </w:r>
                        </w:p>
                        <w:p w14:paraId="39B52475" w14:textId="77777777" w:rsidR="006A3DF3" w:rsidRPr="002E5304" w:rsidRDefault="006A3DF3" w:rsidP="006A3DF3">
                          <w:pPr>
                            <w:rPr>
                              <w:sz w:val="18"/>
                              <w:szCs w:val="18"/>
                            </w:rPr>
                          </w:pPr>
                        </w:p>
                        <w:p w14:paraId="7544760A" w14:textId="77777777" w:rsidR="006A3DF3" w:rsidRPr="001148B3" w:rsidRDefault="006A3DF3" w:rsidP="006A3DF3">
                          <w:pPr>
                            <w:rPr>
                              <w:sz w:val="16"/>
                              <w:szCs w:val="16"/>
                            </w:rPr>
                          </w:pPr>
                        </w:p>
                        <w:p w14:paraId="5E716028" w14:textId="77777777" w:rsidR="006A3DF3" w:rsidRPr="001148B3" w:rsidRDefault="006A3DF3" w:rsidP="006A3DF3">
                          <w:pPr>
                            <w:rPr>
                              <w:sz w:val="16"/>
                              <w:szCs w:val="16"/>
                            </w:rPr>
                          </w:pPr>
                          <w:r w:rsidRPr="001148B3">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4CA40" id="_x0000_t202" coordsize="21600,21600" o:spt="202" path="m,l,21600r21600,l21600,xe">
              <v:stroke joinstyle="miter"/>
              <v:path gradientshapeok="t" o:connecttype="rect"/>
            </v:shapetype>
            <v:shape id="Text Box 22" o:spid="_x0000_s1026" type="#_x0000_t202" style="position:absolute;margin-left:-52.5pt;margin-top:31.45pt;width:123.15pt;height:75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" fillcolor="white [3201]" strokeweight=".5pt">
              <v:textbox>
                <w:txbxContent>
                  <w:p w14:paraId="338AD5F8" w14:textId="77777777" w:rsidR="006A3DF3" w:rsidRPr="002E5304" w:rsidRDefault="006A3DF3" w:rsidP="006A3DF3">
                    <w:pPr>
                      <w:jc w:val="center"/>
                      <w:rPr>
                        <w:b/>
                        <w:sz w:val="18"/>
                        <w:szCs w:val="18"/>
                      </w:rPr>
                    </w:pPr>
                    <w:r w:rsidRPr="002E5304">
                      <w:rPr>
                        <w:b/>
                        <w:sz w:val="18"/>
                        <w:szCs w:val="18"/>
                      </w:rPr>
                      <w:t xml:space="preserve">TSU VISION </w:t>
                    </w:r>
                  </w:p>
                  <w:p w14:paraId="703F598B" w14:textId="77777777" w:rsidR="006A3DF3" w:rsidRPr="002E5304" w:rsidRDefault="006A3DF3" w:rsidP="006A3DF3">
                    <w:pPr>
                      <w:jc w:val="center"/>
                      <w:rPr>
                        <w:sz w:val="18"/>
                        <w:szCs w:val="18"/>
                      </w:rPr>
                    </w:pPr>
                    <w:r w:rsidRPr="002E5304">
                      <w:rPr>
                        <w:sz w:val="18"/>
                        <w:szCs w:val="18"/>
                      </w:rPr>
                      <w:t>A globally competitive university recognized for excellence in sciences and emerging technologies.</w:t>
                    </w:r>
                  </w:p>
                  <w:p w14:paraId="495B0A27" w14:textId="77777777" w:rsidR="006A3DF3" w:rsidRPr="002E5304" w:rsidRDefault="006A3DF3" w:rsidP="006A3DF3">
                    <w:pPr>
                      <w:jc w:val="center"/>
                      <w:rPr>
                        <w:sz w:val="18"/>
                        <w:szCs w:val="18"/>
                      </w:rPr>
                    </w:pPr>
                  </w:p>
                  <w:p w14:paraId="44A1604C" w14:textId="77777777" w:rsidR="006A3DF3" w:rsidRPr="002E5304" w:rsidRDefault="006A3DF3" w:rsidP="006A3DF3">
                    <w:pPr>
                      <w:jc w:val="center"/>
                      <w:rPr>
                        <w:b/>
                        <w:sz w:val="18"/>
                        <w:szCs w:val="18"/>
                      </w:rPr>
                    </w:pPr>
                    <w:r w:rsidRPr="002E5304">
                      <w:rPr>
                        <w:b/>
                        <w:sz w:val="18"/>
                        <w:szCs w:val="18"/>
                      </w:rPr>
                      <w:t xml:space="preserve">TSU MISSION </w:t>
                    </w:r>
                  </w:p>
                  <w:p w14:paraId="7DF80D2F" w14:textId="77777777" w:rsidR="006A3DF3" w:rsidRPr="002E5304" w:rsidRDefault="006A3DF3" w:rsidP="00FE49C6">
                    <w:pPr>
                      <w:jc w:val="center"/>
                      <w:rPr>
                        <w:sz w:val="18"/>
                        <w:szCs w:val="18"/>
                      </w:rPr>
                    </w:pPr>
                    <w:r w:rsidRPr="002E5304">
                      <w:rPr>
                        <w:sz w:val="18"/>
                        <w:szCs w:val="18"/>
                      </w:rPr>
                      <w:t>TSU shall develop highly competitive and empowered human resources fostering responsive global education, future-proof research culture, inclusive and relevant extension programs, and sustainable production projects.</w:t>
                    </w:r>
                  </w:p>
                  <w:p w14:paraId="301ED284" w14:textId="77777777" w:rsidR="006A3DF3" w:rsidRPr="002E5304" w:rsidRDefault="006A3DF3" w:rsidP="006A3DF3">
                    <w:pPr>
                      <w:rPr>
                        <w:sz w:val="18"/>
                        <w:szCs w:val="18"/>
                      </w:rPr>
                    </w:pPr>
                  </w:p>
                  <w:p w14:paraId="297ED0F8" w14:textId="77777777" w:rsidR="006A3DF3" w:rsidRPr="002E5304" w:rsidRDefault="006A3DF3" w:rsidP="006A3DF3">
                    <w:pPr>
                      <w:rPr>
                        <w:sz w:val="18"/>
                        <w:szCs w:val="18"/>
                      </w:rPr>
                    </w:pPr>
                  </w:p>
                  <w:p w14:paraId="01238AB9" w14:textId="77777777" w:rsidR="006A3DF3" w:rsidRPr="002E5304" w:rsidRDefault="006A3DF3" w:rsidP="006A3DF3">
                    <w:pPr>
                      <w:jc w:val="center"/>
                      <w:rPr>
                        <w:b/>
                        <w:bCs/>
                        <w:sz w:val="18"/>
                        <w:szCs w:val="18"/>
                        <w:lang w:val="en-PH"/>
                      </w:rPr>
                    </w:pPr>
                    <w:r w:rsidRPr="002E5304">
                      <w:rPr>
                        <w:b/>
                        <w:bCs/>
                        <w:sz w:val="18"/>
                        <w:szCs w:val="18"/>
                        <w:lang w:val="en-PH"/>
                      </w:rPr>
                      <w:t>Core Values</w:t>
                    </w:r>
                  </w:p>
                  <w:p w14:paraId="4B8D7967" w14:textId="77777777" w:rsidR="006A3DF3" w:rsidRPr="002E5304" w:rsidRDefault="006A3DF3" w:rsidP="006A3DF3">
                    <w:pPr>
                      <w:rPr>
                        <w:sz w:val="18"/>
                        <w:szCs w:val="18"/>
                        <w:lang w:val="en-PH"/>
                      </w:rPr>
                    </w:pPr>
                    <w:r w:rsidRPr="002E5304">
                      <w:rPr>
                        <w:b/>
                        <w:bCs/>
                        <w:sz w:val="18"/>
                        <w:szCs w:val="18"/>
                        <w:lang w:val="en-PH"/>
                      </w:rPr>
                      <w:t>T-</w:t>
                    </w:r>
                    <w:r w:rsidRPr="002E5304">
                      <w:rPr>
                        <w:sz w:val="18"/>
                        <w:szCs w:val="18"/>
                        <w:lang w:val="en-PH"/>
                      </w:rPr>
                      <w:t>ruth in words, action and character </w:t>
                    </w:r>
                  </w:p>
                  <w:p w14:paraId="0D7745FB" w14:textId="77777777" w:rsidR="006A3DF3" w:rsidRPr="002E5304" w:rsidRDefault="006A3DF3" w:rsidP="006A3DF3">
                    <w:pPr>
                      <w:rPr>
                        <w:sz w:val="18"/>
                        <w:szCs w:val="18"/>
                        <w:lang w:val="en-PH"/>
                      </w:rPr>
                    </w:pPr>
                    <w:r w:rsidRPr="002E5304">
                      <w:rPr>
                        <w:b/>
                        <w:bCs/>
                        <w:sz w:val="18"/>
                        <w:szCs w:val="18"/>
                        <w:lang w:val="en-PH"/>
                      </w:rPr>
                      <w:t>S-</w:t>
                    </w:r>
                    <w:proofErr w:type="spellStart"/>
                    <w:r w:rsidRPr="002E5304">
                      <w:rPr>
                        <w:sz w:val="18"/>
                        <w:szCs w:val="18"/>
                        <w:lang w:val="en-PH"/>
                      </w:rPr>
                      <w:t>ervice</w:t>
                    </w:r>
                    <w:proofErr w:type="spellEnd"/>
                    <w:r w:rsidRPr="002E5304">
                      <w:rPr>
                        <w:sz w:val="18"/>
                        <w:szCs w:val="18"/>
                        <w:lang w:val="en-PH"/>
                      </w:rPr>
                      <w:t xml:space="preserve"> with excellence and compassion </w:t>
                    </w:r>
                  </w:p>
                  <w:p w14:paraId="33C459CB" w14:textId="77777777" w:rsidR="006A3DF3" w:rsidRPr="002E5304" w:rsidRDefault="006A3DF3" w:rsidP="006A3DF3">
                    <w:pPr>
                      <w:rPr>
                        <w:sz w:val="18"/>
                        <w:szCs w:val="18"/>
                        <w:lang w:val="en-PH"/>
                      </w:rPr>
                    </w:pPr>
                    <w:r w:rsidRPr="002E5304">
                      <w:rPr>
                        <w:b/>
                        <w:bCs/>
                        <w:sz w:val="18"/>
                        <w:szCs w:val="18"/>
                        <w:lang w:val="en-PH"/>
                      </w:rPr>
                      <w:t>U-</w:t>
                    </w:r>
                    <w:proofErr w:type="spellStart"/>
                    <w:r w:rsidRPr="002E5304">
                      <w:rPr>
                        <w:sz w:val="18"/>
                        <w:szCs w:val="18"/>
                        <w:lang w:val="en-PH"/>
                      </w:rPr>
                      <w:t>nity</w:t>
                    </w:r>
                    <w:proofErr w:type="spellEnd"/>
                    <w:r w:rsidRPr="002E5304">
                      <w:rPr>
                        <w:sz w:val="18"/>
                        <w:szCs w:val="18"/>
                        <w:lang w:val="en-PH"/>
                      </w:rPr>
                      <w:t xml:space="preserve"> in diversity </w:t>
                    </w:r>
                  </w:p>
                  <w:p w14:paraId="0EB58FA6" w14:textId="77777777" w:rsidR="006A3DF3" w:rsidRPr="002E5304" w:rsidRDefault="006A3DF3" w:rsidP="006A3DF3">
                    <w:pPr>
                      <w:jc w:val="center"/>
                      <w:rPr>
                        <w:sz w:val="18"/>
                        <w:szCs w:val="18"/>
                      </w:rPr>
                    </w:pPr>
                  </w:p>
                  <w:p w14:paraId="6654910B" w14:textId="77777777" w:rsidR="006A3DF3" w:rsidRPr="002E5304" w:rsidRDefault="006A3DF3" w:rsidP="006A3DF3">
                    <w:pPr>
                      <w:jc w:val="center"/>
                      <w:rPr>
                        <w:sz w:val="18"/>
                        <w:szCs w:val="18"/>
                      </w:rPr>
                    </w:pPr>
                  </w:p>
                  <w:p w14:paraId="554D469C" w14:textId="77777777" w:rsidR="006A3DF3" w:rsidRPr="002E5304" w:rsidRDefault="006A3DF3" w:rsidP="006A3DF3">
                    <w:pPr>
                      <w:jc w:val="center"/>
                      <w:rPr>
                        <w:b/>
                        <w:sz w:val="18"/>
                        <w:szCs w:val="18"/>
                      </w:rPr>
                    </w:pPr>
                    <w:r w:rsidRPr="002E5304">
                      <w:rPr>
                        <w:sz w:val="18"/>
                        <w:szCs w:val="18"/>
                      </w:rPr>
                      <w:t xml:space="preserve"> </w:t>
                    </w:r>
                    <w:r w:rsidRPr="002E5304">
                      <w:rPr>
                        <w:b/>
                        <w:sz w:val="18"/>
                        <w:szCs w:val="18"/>
                      </w:rPr>
                      <w:t>TSU-GAD VISION</w:t>
                    </w:r>
                  </w:p>
                  <w:p w14:paraId="109AB2EE" w14:textId="77777777" w:rsidR="006A3DF3" w:rsidRPr="002E5304" w:rsidRDefault="006A3DF3" w:rsidP="006A3DF3">
                    <w:pPr>
                      <w:rPr>
                        <w:sz w:val="18"/>
                        <w:szCs w:val="18"/>
                      </w:rPr>
                    </w:pPr>
                  </w:p>
                  <w:p w14:paraId="19CF094A" w14:textId="77777777" w:rsidR="006A3DF3" w:rsidRPr="002E5304" w:rsidRDefault="006A3DF3" w:rsidP="006A3DF3">
                    <w:pPr>
                      <w:jc w:val="center"/>
                      <w:rPr>
                        <w:sz w:val="18"/>
                        <w:szCs w:val="18"/>
                      </w:rPr>
                    </w:pPr>
                    <w:r w:rsidRPr="002E5304">
                      <w:rPr>
                        <w:sz w:val="18"/>
                        <w:szCs w:val="18"/>
                      </w:rPr>
                      <w:t>TSU-Gender and Development (GAD) is envisioned as the leading office of Gender Awareness and Responsiveness to the University’s institutional plans in consonance with the Philippine Plan for Gender Responsive Development (PPGRD) 1995- 2025.</w:t>
                    </w:r>
                  </w:p>
                  <w:p w14:paraId="36A41188" w14:textId="77777777" w:rsidR="006A3DF3" w:rsidRPr="002E5304" w:rsidRDefault="006A3DF3" w:rsidP="006A3DF3">
                    <w:pPr>
                      <w:rPr>
                        <w:sz w:val="18"/>
                        <w:szCs w:val="18"/>
                      </w:rPr>
                    </w:pPr>
                  </w:p>
                  <w:p w14:paraId="4F416A58" w14:textId="77777777" w:rsidR="006A3DF3" w:rsidRPr="002E5304" w:rsidRDefault="006A3DF3" w:rsidP="006A3DF3">
                    <w:pPr>
                      <w:jc w:val="center"/>
                      <w:rPr>
                        <w:b/>
                        <w:sz w:val="18"/>
                        <w:szCs w:val="18"/>
                      </w:rPr>
                    </w:pPr>
                    <w:r w:rsidRPr="002E5304">
                      <w:rPr>
                        <w:b/>
                        <w:sz w:val="18"/>
                        <w:szCs w:val="18"/>
                      </w:rPr>
                      <w:t>TSU-GAD GOALS</w:t>
                    </w:r>
                  </w:p>
                  <w:p w14:paraId="1B9986F1" w14:textId="77777777" w:rsidR="006A3DF3" w:rsidRPr="002E5304" w:rsidRDefault="006A3DF3" w:rsidP="006A3DF3">
                    <w:pPr>
                      <w:rPr>
                        <w:sz w:val="18"/>
                        <w:szCs w:val="18"/>
                      </w:rPr>
                    </w:pPr>
                  </w:p>
                  <w:p w14:paraId="6BDA7E46" w14:textId="77777777" w:rsidR="006A3DF3" w:rsidRPr="002E5304" w:rsidRDefault="006A3DF3" w:rsidP="006A3DF3">
                    <w:pPr>
                      <w:jc w:val="center"/>
                      <w:rPr>
                        <w:sz w:val="18"/>
                        <w:szCs w:val="18"/>
                      </w:rPr>
                    </w:pPr>
                    <w:r w:rsidRPr="002E5304">
                      <w:rPr>
                        <w:sz w:val="18"/>
                        <w:szCs w:val="18"/>
                      </w:rPr>
                      <w:t>TSU-GAD aims to promote gender-</w:t>
                    </w:r>
                    <w:proofErr w:type="spellStart"/>
                    <w:r w:rsidRPr="002E5304">
                      <w:rPr>
                        <w:sz w:val="18"/>
                        <w:szCs w:val="18"/>
                      </w:rPr>
                      <w:t>consciousnessraising</w:t>
                    </w:r>
                    <w:proofErr w:type="spellEnd"/>
                    <w:r w:rsidRPr="002E5304">
                      <w:rPr>
                        <w:sz w:val="18"/>
                        <w:szCs w:val="18"/>
                      </w:rPr>
                      <w:t>, advocacy and affirmative action that would include training/educational programs, information dissemination, research, extension and documentation.</w:t>
                    </w:r>
                  </w:p>
                  <w:p w14:paraId="382B4282" w14:textId="77777777" w:rsidR="006A3DF3" w:rsidRPr="002E5304" w:rsidRDefault="006A3DF3" w:rsidP="006A3DF3">
                    <w:pPr>
                      <w:rPr>
                        <w:sz w:val="18"/>
                        <w:szCs w:val="18"/>
                      </w:rPr>
                    </w:pPr>
                  </w:p>
                  <w:p w14:paraId="6EA35176" w14:textId="77777777" w:rsidR="006A3DF3" w:rsidRPr="002E5304" w:rsidRDefault="006A3DF3" w:rsidP="006A3DF3">
                    <w:pPr>
                      <w:rPr>
                        <w:b/>
                        <w:sz w:val="18"/>
                        <w:szCs w:val="18"/>
                      </w:rPr>
                    </w:pPr>
                    <w:r w:rsidRPr="002E5304">
                      <w:rPr>
                        <w:b/>
                        <w:sz w:val="18"/>
                        <w:szCs w:val="18"/>
                      </w:rPr>
                      <w:t>TSU-GAD OBJECTIVES</w:t>
                    </w:r>
                  </w:p>
                  <w:p w14:paraId="0A790CB6" w14:textId="77777777" w:rsidR="006A3DF3" w:rsidRPr="002E5304" w:rsidRDefault="006A3DF3" w:rsidP="006A3DF3">
                    <w:pPr>
                      <w:rPr>
                        <w:sz w:val="18"/>
                        <w:szCs w:val="18"/>
                      </w:rPr>
                    </w:pPr>
                  </w:p>
                  <w:p w14:paraId="60E96ADF" w14:textId="77777777" w:rsidR="006A3DF3" w:rsidRPr="002E5304" w:rsidRDefault="006A3DF3" w:rsidP="006A3DF3">
                    <w:pPr>
                      <w:rPr>
                        <w:sz w:val="18"/>
                        <w:szCs w:val="18"/>
                      </w:rPr>
                    </w:pPr>
                    <w:r w:rsidRPr="002E5304">
                      <w:rPr>
                        <w:sz w:val="18"/>
                        <w:szCs w:val="18"/>
                      </w:rPr>
                      <w:t>1. To conduct trainings and seminars on gender sensitivity to elevate awareness on gender concerns/issues in the TSU community.</w:t>
                    </w:r>
                  </w:p>
                  <w:p w14:paraId="75B5D529" w14:textId="77777777" w:rsidR="006A3DF3" w:rsidRPr="002E5304" w:rsidRDefault="006A3DF3" w:rsidP="006A3DF3">
                    <w:pPr>
                      <w:rPr>
                        <w:sz w:val="18"/>
                        <w:szCs w:val="18"/>
                      </w:rPr>
                    </w:pPr>
                    <w:r w:rsidRPr="002E5304">
                      <w:rPr>
                        <w:sz w:val="18"/>
                        <w:szCs w:val="18"/>
                      </w:rPr>
                      <w:t>2. To encourage and strengthen instruction, research, extension, and advocacy programs on gender equality.</w:t>
                    </w:r>
                  </w:p>
                  <w:p w14:paraId="5BBF722A" w14:textId="77777777" w:rsidR="006A3DF3" w:rsidRPr="002E5304" w:rsidRDefault="006A3DF3" w:rsidP="006A3DF3">
                    <w:pPr>
                      <w:rPr>
                        <w:sz w:val="18"/>
                        <w:szCs w:val="18"/>
                      </w:rPr>
                    </w:pPr>
                    <w:r w:rsidRPr="002E5304">
                      <w:rPr>
                        <w:sz w:val="18"/>
                        <w:szCs w:val="18"/>
                      </w:rPr>
                      <w:t>3. To institutionalize the integration of gender concepts in academic curricula.</w:t>
                    </w:r>
                  </w:p>
                  <w:p w14:paraId="5A8BA13A" w14:textId="77777777" w:rsidR="006A3DF3" w:rsidRPr="002E5304" w:rsidRDefault="006A3DF3" w:rsidP="006A3DF3">
                    <w:pPr>
                      <w:rPr>
                        <w:sz w:val="18"/>
                        <w:szCs w:val="18"/>
                      </w:rPr>
                    </w:pPr>
                    <w:r w:rsidRPr="002E5304">
                      <w:rPr>
                        <w:sz w:val="18"/>
                        <w:szCs w:val="18"/>
                      </w:rPr>
                      <w:t>4. To serve as an avenue in resolving gender-related concerns.</w:t>
                    </w:r>
                  </w:p>
                  <w:p w14:paraId="39B52475" w14:textId="77777777" w:rsidR="006A3DF3" w:rsidRPr="002E5304" w:rsidRDefault="006A3DF3" w:rsidP="006A3DF3">
                    <w:pPr>
                      <w:rPr>
                        <w:sz w:val="18"/>
                        <w:szCs w:val="18"/>
                      </w:rPr>
                    </w:pPr>
                  </w:p>
                  <w:p w14:paraId="7544760A" w14:textId="77777777" w:rsidR="006A3DF3" w:rsidRPr="001148B3" w:rsidRDefault="006A3DF3" w:rsidP="006A3DF3">
                    <w:pPr>
                      <w:rPr>
                        <w:sz w:val="16"/>
                        <w:szCs w:val="16"/>
                      </w:rPr>
                    </w:pPr>
                  </w:p>
                  <w:p w14:paraId="5E716028" w14:textId="77777777" w:rsidR="006A3DF3" w:rsidRPr="001148B3" w:rsidRDefault="006A3DF3" w:rsidP="006A3DF3">
                    <w:pPr>
                      <w:rPr>
                        <w:sz w:val="16"/>
                        <w:szCs w:val="16"/>
                      </w:rPr>
                    </w:pPr>
                    <w:r w:rsidRPr="001148B3">
                      <w:rPr>
                        <w:sz w:val="16"/>
                        <w:szCs w:val="16"/>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0B41F34"/>
    <w:multiLevelType w:val="multilevel"/>
    <w:tmpl w:val="C0B41F3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F8C03F57"/>
    <w:multiLevelType w:val="singleLevel"/>
    <w:tmpl w:val="F22C0484"/>
    <w:lvl w:ilvl="0">
      <w:start w:val="1"/>
      <w:numFmt w:val="decimal"/>
      <w:suff w:val="space"/>
      <w:lvlText w:val="%1."/>
      <w:lvlJc w:val="left"/>
      <w:rPr>
        <w:b/>
        <w:bCs/>
      </w:rPr>
    </w:lvl>
  </w:abstractNum>
  <w:abstractNum w:abstractNumId="2" w15:restartNumberingAfterBreak="0">
    <w:nsid w:val="088D4605"/>
    <w:multiLevelType w:val="multilevel"/>
    <w:tmpl w:val="04CEBADA"/>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09995967"/>
    <w:multiLevelType w:val="multilevel"/>
    <w:tmpl w:val="FEEC600C"/>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0FD5246F"/>
    <w:multiLevelType w:val="hybridMultilevel"/>
    <w:tmpl w:val="E7CE65BC"/>
    <w:lvl w:ilvl="0" w:tplc="34090001">
      <w:start w:val="1"/>
      <w:numFmt w:val="bullet"/>
      <w:lvlText w:val=""/>
      <w:lvlJc w:val="left"/>
      <w:pPr>
        <w:ind w:left="5040" w:hanging="360"/>
      </w:pPr>
      <w:rPr>
        <w:rFonts w:ascii="Symbol" w:hAnsi="Symbol" w:hint="default"/>
      </w:rPr>
    </w:lvl>
    <w:lvl w:ilvl="1" w:tplc="34090003" w:tentative="1">
      <w:start w:val="1"/>
      <w:numFmt w:val="bullet"/>
      <w:lvlText w:val="o"/>
      <w:lvlJc w:val="left"/>
      <w:pPr>
        <w:ind w:left="5760" w:hanging="360"/>
      </w:pPr>
      <w:rPr>
        <w:rFonts w:ascii="Courier New" w:hAnsi="Courier New" w:cs="Courier New" w:hint="default"/>
      </w:rPr>
    </w:lvl>
    <w:lvl w:ilvl="2" w:tplc="34090005" w:tentative="1">
      <w:start w:val="1"/>
      <w:numFmt w:val="bullet"/>
      <w:lvlText w:val=""/>
      <w:lvlJc w:val="left"/>
      <w:pPr>
        <w:ind w:left="6480" w:hanging="360"/>
      </w:pPr>
      <w:rPr>
        <w:rFonts w:ascii="Wingdings" w:hAnsi="Wingdings" w:hint="default"/>
      </w:rPr>
    </w:lvl>
    <w:lvl w:ilvl="3" w:tplc="34090001" w:tentative="1">
      <w:start w:val="1"/>
      <w:numFmt w:val="bullet"/>
      <w:lvlText w:val=""/>
      <w:lvlJc w:val="left"/>
      <w:pPr>
        <w:ind w:left="7200" w:hanging="360"/>
      </w:pPr>
      <w:rPr>
        <w:rFonts w:ascii="Symbol" w:hAnsi="Symbol" w:hint="default"/>
      </w:rPr>
    </w:lvl>
    <w:lvl w:ilvl="4" w:tplc="34090003" w:tentative="1">
      <w:start w:val="1"/>
      <w:numFmt w:val="bullet"/>
      <w:lvlText w:val="o"/>
      <w:lvlJc w:val="left"/>
      <w:pPr>
        <w:ind w:left="7920" w:hanging="360"/>
      </w:pPr>
      <w:rPr>
        <w:rFonts w:ascii="Courier New" w:hAnsi="Courier New" w:cs="Courier New" w:hint="default"/>
      </w:rPr>
    </w:lvl>
    <w:lvl w:ilvl="5" w:tplc="34090005" w:tentative="1">
      <w:start w:val="1"/>
      <w:numFmt w:val="bullet"/>
      <w:lvlText w:val=""/>
      <w:lvlJc w:val="left"/>
      <w:pPr>
        <w:ind w:left="8640" w:hanging="360"/>
      </w:pPr>
      <w:rPr>
        <w:rFonts w:ascii="Wingdings" w:hAnsi="Wingdings" w:hint="default"/>
      </w:rPr>
    </w:lvl>
    <w:lvl w:ilvl="6" w:tplc="34090001" w:tentative="1">
      <w:start w:val="1"/>
      <w:numFmt w:val="bullet"/>
      <w:lvlText w:val=""/>
      <w:lvlJc w:val="left"/>
      <w:pPr>
        <w:ind w:left="9360" w:hanging="360"/>
      </w:pPr>
      <w:rPr>
        <w:rFonts w:ascii="Symbol" w:hAnsi="Symbol" w:hint="default"/>
      </w:rPr>
    </w:lvl>
    <w:lvl w:ilvl="7" w:tplc="34090003" w:tentative="1">
      <w:start w:val="1"/>
      <w:numFmt w:val="bullet"/>
      <w:lvlText w:val="o"/>
      <w:lvlJc w:val="left"/>
      <w:pPr>
        <w:ind w:left="10080" w:hanging="360"/>
      </w:pPr>
      <w:rPr>
        <w:rFonts w:ascii="Courier New" w:hAnsi="Courier New" w:cs="Courier New" w:hint="default"/>
      </w:rPr>
    </w:lvl>
    <w:lvl w:ilvl="8" w:tplc="34090005" w:tentative="1">
      <w:start w:val="1"/>
      <w:numFmt w:val="bullet"/>
      <w:lvlText w:val=""/>
      <w:lvlJc w:val="left"/>
      <w:pPr>
        <w:ind w:left="10800" w:hanging="360"/>
      </w:pPr>
      <w:rPr>
        <w:rFonts w:ascii="Wingdings" w:hAnsi="Wingdings" w:hint="default"/>
      </w:rPr>
    </w:lvl>
  </w:abstractNum>
  <w:abstractNum w:abstractNumId="5" w15:restartNumberingAfterBreak="0">
    <w:nsid w:val="11A46D02"/>
    <w:multiLevelType w:val="multilevel"/>
    <w:tmpl w:val="54BE8C5E"/>
    <w:lvl w:ilvl="0">
      <w:start w:val="1"/>
      <w:numFmt w:val="decimal"/>
      <w:lvlText w:val="%1."/>
      <w:lvlJc w:val="left"/>
      <w:pPr>
        <w:tabs>
          <w:tab w:val="num" w:pos="1800"/>
        </w:tabs>
        <w:ind w:left="1800" w:hanging="360"/>
      </w:p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 w15:restartNumberingAfterBreak="0">
    <w:nsid w:val="14507CF2"/>
    <w:multiLevelType w:val="multilevel"/>
    <w:tmpl w:val="4CE66246"/>
    <w:lvl w:ilvl="0">
      <w:start w:val="9"/>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18FC25CA"/>
    <w:multiLevelType w:val="hybridMultilevel"/>
    <w:tmpl w:val="291CA1EC"/>
    <w:lvl w:ilvl="0" w:tplc="FCD8AB40">
      <w:start w:val="1"/>
      <w:numFmt w:val="upperRoman"/>
      <w:lvlText w:val="%1."/>
      <w:lvlJc w:val="left"/>
      <w:pPr>
        <w:ind w:left="2880" w:hanging="720"/>
      </w:pPr>
      <w:rPr>
        <w:rFonts w:hint="default"/>
      </w:rPr>
    </w:lvl>
    <w:lvl w:ilvl="1" w:tplc="34090019">
      <w:start w:val="1"/>
      <w:numFmt w:val="lowerLetter"/>
      <w:lvlText w:val="%2."/>
      <w:lvlJc w:val="left"/>
      <w:pPr>
        <w:ind w:left="3240" w:hanging="360"/>
      </w:pPr>
    </w:lvl>
    <w:lvl w:ilvl="2" w:tplc="3409001B">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8" w15:restartNumberingAfterBreak="0">
    <w:nsid w:val="1DC36C09"/>
    <w:multiLevelType w:val="multilevel"/>
    <w:tmpl w:val="A57C2FA0"/>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218B7EF2"/>
    <w:multiLevelType w:val="multilevel"/>
    <w:tmpl w:val="A1E8DCB4"/>
    <w:lvl w:ilvl="0">
      <w:start w:val="1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3FD6798"/>
    <w:multiLevelType w:val="hybridMultilevel"/>
    <w:tmpl w:val="291CA1EC"/>
    <w:lvl w:ilvl="0" w:tplc="FFFFFFFF">
      <w:start w:val="1"/>
      <w:numFmt w:val="upperRoman"/>
      <w:lvlText w:val="%1."/>
      <w:lvlJc w:val="left"/>
      <w:pPr>
        <w:ind w:left="2880" w:hanging="720"/>
      </w:pPr>
      <w:rPr>
        <w:rFonts w:hint="default"/>
      </w:r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1" w15:restartNumberingAfterBreak="0">
    <w:nsid w:val="25FE324F"/>
    <w:multiLevelType w:val="multilevel"/>
    <w:tmpl w:val="875EBA2C"/>
    <w:lvl w:ilvl="0">
      <w:start w:val="10"/>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2CC83252"/>
    <w:multiLevelType w:val="hybridMultilevel"/>
    <w:tmpl w:val="5FA6F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403F86"/>
    <w:multiLevelType w:val="multilevel"/>
    <w:tmpl w:val="92789134"/>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3371399E"/>
    <w:multiLevelType w:val="hybridMultilevel"/>
    <w:tmpl w:val="2E8AE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AB4586B"/>
    <w:multiLevelType w:val="multilevel"/>
    <w:tmpl w:val="73F4B436"/>
    <w:lvl w:ilvl="0">
      <w:start w:val="1"/>
      <w:numFmt w:val="decimal"/>
      <w:lvlText w:val="%1."/>
      <w:lvlJc w:val="left"/>
      <w:pPr>
        <w:tabs>
          <w:tab w:val="num" w:pos="1800"/>
        </w:tabs>
        <w:ind w:left="1800" w:hanging="360"/>
      </w:p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6" w15:restartNumberingAfterBreak="0">
    <w:nsid w:val="401C32E5"/>
    <w:multiLevelType w:val="hybridMultilevel"/>
    <w:tmpl w:val="6E40F2D6"/>
    <w:lvl w:ilvl="0" w:tplc="320EC81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46212D7D"/>
    <w:multiLevelType w:val="multilevel"/>
    <w:tmpl w:val="A2F06F1A"/>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48E1266E"/>
    <w:multiLevelType w:val="multilevel"/>
    <w:tmpl w:val="E6F4A2C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4A142738"/>
    <w:multiLevelType w:val="hybridMultilevel"/>
    <w:tmpl w:val="9F564BE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4BB22E17"/>
    <w:multiLevelType w:val="multilevel"/>
    <w:tmpl w:val="BCE2BF3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1" w15:restartNumberingAfterBreak="0">
    <w:nsid w:val="5165443A"/>
    <w:multiLevelType w:val="hybridMultilevel"/>
    <w:tmpl w:val="6D2005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65D70E4"/>
    <w:multiLevelType w:val="multilevel"/>
    <w:tmpl w:val="691A6BAC"/>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3" w15:restartNumberingAfterBreak="0">
    <w:nsid w:val="5B0C2466"/>
    <w:multiLevelType w:val="multilevel"/>
    <w:tmpl w:val="13366916"/>
    <w:lvl w:ilvl="0">
      <w:start w:val="1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4" w15:restartNumberingAfterBreak="0">
    <w:nsid w:val="5CCE2372"/>
    <w:multiLevelType w:val="multilevel"/>
    <w:tmpl w:val="21286F3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5" w15:restartNumberingAfterBreak="0">
    <w:nsid w:val="5E261C87"/>
    <w:multiLevelType w:val="multilevel"/>
    <w:tmpl w:val="5552AD32"/>
    <w:lvl w:ilvl="0">
      <w:start w:val="1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689859A4"/>
    <w:multiLevelType w:val="multilevel"/>
    <w:tmpl w:val="707EF5EC"/>
    <w:lvl w:ilvl="0">
      <w:start w:val="1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7" w15:restartNumberingAfterBreak="0">
    <w:nsid w:val="6F782F72"/>
    <w:multiLevelType w:val="multilevel"/>
    <w:tmpl w:val="D46CBA9E"/>
    <w:lvl w:ilvl="0">
      <w:start w:val="1"/>
      <w:numFmt w:val="decimal"/>
      <w:lvlText w:val="%1."/>
      <w:lvlJc w:val="left"/>
      <w:pPr>
        <w:tabs>
          <w:tab w:val="num" w:pos="1800"/>
        </w:tabs>
        <w:ind w:left="1800" w:hanging="360"/>
      </w:p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8" w15:restartNumberingAfterBreak="0">
    <w:nsid w:val="710512DC"/>
    <w:multiLevelType w:val="multilevel"/>
    <w:tmpl w:val="541C1056"/>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73292EC0"/>
    <w:multiLevelType w:val="multilevel"/>
    <w:tmpl w:val="6ADCFA48"/>
    <w:lvl w:ilvl="0">
      <w:start w:val="1"/>
      <w:numFmt w:val="decimal"/>
      <w:lvlText w:val="%1."/>
      <w:lvlJc w:val="left"/>
      <w:pPr>
        <w:tabs>
          <w:tab w:val="num" w:pos="2520"/>
        </w:tabs>
        <w:ind w:left="2520" w:hanging="360"/>
      </w:p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30" w15:restartNumberingAfterBreak="0">
    <w:nsid w:val="7BB06C40"/>
    <w:multiLevelType w:val="hybridMultilevel"/>
    <w:tmpl w:val="291CA1EC"/>
    <w:lvl w:ilvl="0" w:tplc="FFFFFFFF">
      <w:start w:val="1"/>
      <w:numFmt w:val="upperRoman"/>
      <w:lvlText w:val="%1."/>
      <w:lvlJc w:val="left"/>
      <w:pPr>
        <w:ind w:left="2880" w:hanging="720"/>
      </w:pPr>
      <w:rPr>
        <w:rFonts w:hint="default"/>
      </w:r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7F5D749F"/>
    <w:multiLevelType w:val="hybridMultilevel"/>
    <w:tmpl w:val="B7E666E8"/>
    <w:lvl w:ilvl="0" w:tplc="34090001">
      <w:start w:val="1"/>
      <w:numFmt w:val="bullet"/>
      <w:lvlText w:val=""/>
      <w:lvlJc w:val="left"/>
      <w:pPr>
        <w:ind w:left="2880" w:hanging="360"/>
      </w:pPr>
      <w:rPr>
        <w:rFonts w:ascii="Symbol" w:hAnsi="Symbol"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tentative="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1225481516">
    <w:abstractNumId w:val="12"/>
  </w:num>
  <w:num w:numId="2" w16cid:durableId="919563328">
    <w:abstractNumId w:val="14"/>
  </w:num>
  <w:num w:numId="3" w16cid:durableId="1939287174">
    <w:abstractNumId w:val="21"/>
  </w:num>
  <w:num w:numId="4" w16cid:durableId="1837186859">
    <w:abstractNumId w:val="16"/>
  </w:num>
  <w:num w:numId="5" w16cid:durableId="821315616">
    <w:abstractNumId w:val="19"/>
  </w:num>
  <w:num w:numId="6" w16cid:durableId="620233485">
    <w:abstractNumId w:val="1"/>
  </w:num>
  <w:num w:numId="7" w16cid:durableId="51196858">
    <w:abstractNumId w:val="0"/>
  </w:num>
  <w:num w:numId="8" w16cid:durableId="176501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2653766">
    <w:abstractNumId w:val="4"/>
  </w:num>
  <w:num w:numId="10" w16cid:durableId="847405290">
    <w:abstractNumId w:val="29"/>
  </w:num>
  <w:num w:numId="11" w16cid:durableId="1516918659">
    <w:abstractNumId w:val="31"/>
  </w:num>
  <w:num w:numId="12" w16cid:durableId="1036615033">
    <w:abstractNumId w:val="18"/>
  </w:num>
  <w:num w:numId="13" w16cid:durableId="1498305146">
    <w:abstractNumId w:val="17"/>
  </w:num>
  <w:num w:numId="14" w16cid:durableId="1887402488">
    <w:abstractNumId w:val="2"/>
  </w:num>
  <w:num w:numId="15" w16cid:durableId="256066169">
    <w:abstractNumId w:val="28"/>
  </w:num>
  <w:num w:numId="16" w16cid:durableId="1075321914">
    <w:abstractNumId w:val="8"/>
  </w:num>
  <w:num w:numId="17" w16cid:durableId="37093581">
    <w:abstractNumId w:val="13"/>
  </w:num>
  <w:num w:numId="18" w16cid:durableId="353582898">
    <w:abstractNumId w:val="22"/>
  </w:num>
  <w:num w:numId="19" w16cid:durableId="599728156">
    <w:abstractNumId w:val="3"/>
  </w:num>
  <w:num w:numId="20" w16cid:durableId="1359966629">
    <w:abstractNumId w:val="6"/>
  </w:num>
  <w:num w:numId="21" w16cid:durableId="1473599215">
    <w:abstractNumId w:val="11"/>
  </w:num>
  <w:num w:numId="22" w16cid:durableId="1625772768">
    <w:abstractNumId w:val="25"/>
  </w:num>
  <w:num w:numId="23" w16cid:durableId="971058175">
    <w:abstractNumId w:val="9"/>
  </w:num>
  <w:num w:numId="24" w16cid:durableId="1788306297">
    <w:abstractNumId w:val="23"/>
  </w:num>
  <w:num w:numId="25" w16cid:durableId="95366280">
    <w:abstractNumId w:val="26"/>
  </w:num>
  <w:num w:numId="26" w16cid:durableId="1468819025">
    <w:abstractNumId w:val="7"/>
  </w:num>
  <w:num w:numId="27" w16cid:durableId="384060579">
    <w:abstractNumId w:val="30"/>
  </w:num>
  <w:num w:numId="28" w16cid:durableId="2042434162">
    <w:abstractNumId w:val="10"/>
  </w:num>
  <w:num w:numId="29" w16cid:durableId="792872375">
    <w:abstractNumId w:val="5"/>
  </w:num>
  <w:num w:numId="30" w16cid:durableId="971599176">
    <w:abstractNumId w:val="24"/>
  </w:num>
  <w:num w:numId="31" w16cid:durableId="1717198868">
    <w:abstractNumId w:val="27"/>
  </w:num>
  <w:num w:numId="32" w16cid:durableId="430584886">
    <w:abstractNumId w:val="15"/>
  </w:num>
  <w:num w:numId="33" w16cid:durableId="11766563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U2MzAzMjOyNDJT0lEKTi0uzszPAykwqgUAvUscmSwAAAA="/>
  </w:docVars>
  <w:rsids>
    <w:rsidRoot w:val="009F0D04"/>
    <w:rsid w:val="000064EA"/>
    <w:rsid w:val="0001004E"/>
    <w:rsid w:val="00023E5A"/>
    <w:rsid w:val="0004665D"/>
    <w:rsid w:val="00047385"/>
    <w:rsid w:val="000542A8"/>
    <w:rsid w:val="000606C3"/>
    <w:rsid w:val="00066A44"/>
    <w:rsid w:val="000672E7"/>
    <w:rsid w:val="00076DB1"/>
    <w:rsid w:val="00077A22"/>
    <w:rsid w:val="00081BBB"/>
    <w:rsid w:val="00095AC3"/>
    <w:rsid w:val="000B520B"/>
    <w:rsid w:val="000B52FA"/>
    <w:rsid w:val="000C644D"/>
    <w:rsid w:val="000C7E29"/>
    <w:rsid w:val="000D2056"/>
    <w:rsid w:val="000D2F21"/>
    <w:rsid w:val="000E16D7"/>
    <w:rsid w:val="000F0F2E"/>
    <w:rsid w:val="000F380B"/>
    <w:rsid w:val="00102DDB"/>
    <w:rsid w:val="001052E3"/>
    <w:rsid w:val="00105605"/>
    <w:rsid w:val="00105B32"/>
    <w:rsid w:val="0011045D"/>
    <w:rsid w:val="0011285D"/>
    <w:rsid w:val="00117331"/>
    <w:rsid w:val="00121D22"/>
    <w:rsid w:val="001231C8"/>
    <w:rsid w:val="00123AAE"/>
    <w:rsid w:val="001279FB"/>
    <w:rsid w:val="00131A33"/>
    <w:rsid w:val="00133F73"/>
    <w:rsid w:val="0013678E"/>
    <w:rsid w:val="00144383"/>
    <w:rsid w:val="00150BEE"/>
    <w:rsid w:val="00153ECD"/>
    <w:rsid w:val="001577CE"/>
    <w:rsid w:val="0016154C"/>
    <w:rsid w:val="00166D0A"/>
    <w:rsid w:val="00170159"/>
    <w:rsid w:val="00183917"/>
    <w:rsid w:val="001839A6"/>
    <w:rsid w:val="00184BD8"/>
    <w:rsid w:val="001965E8"/>
    <w:rsid w:val="001969A7"/>
    <w:rsid w:val="001A490F"/>
    <w:rsid w:val="001A62B9"/>
    <w:rsid w:val="001B7A9B"/>
    <w:rsid w:val="001B7FF0"/>
    <w:rsid w:val="001C4789"/>
    <w:rsid w:val="001C6558"/>
    <w:rsid w:val="001E7294"/>
    <w:rsid w:val="0020602A"/>
    <w:rsid w:val="00214C1D"/>
    <w:rsid w:val="00231E45"/>
    <w:rsid w:val="00237C00"/>
    <w:rsid w:val="002412CE"/>
    <w:rsid w:val="00241AB8"/>
    <w:rsid w:val="00243953"/>
    <w:rsid w:val="00246DE2"/>
    <w:rsid w:val="00260E77"/>
    <w:rsid w:val="00261AEB"/>
    <w:rsid w:val="00262E0C"/>
    <w:rsid w:val="00270E4D"/>
    <w:rsid w:val="00283EBA"/>
    <w:rsid w:val="00287018"/>
    <w:rsid w:val="00293429"/>
    <w:rsid w:val="00293566"/>
    <w:rsid w:val="00294D2A"/>
    <w:rsid w:val="002950C1"/>
    <w:rsid w:val="002A1170"/>
    <w:rsid w:val="002A1A95"/>
    <w:rsid w:val="002B79F6"/>
    <w:rsid w:val="002C798A"/>
    <w:rsid w:val="002D4B22"/>
    <w:rsid w:val="002F0623"/>
    <w:rsid w:val="003016C8"/>
    <w:rsid w:val="0030223A"/>
    <w:rsid w:val="00306C91"/>
    <w:rsid w:val="00314A38"/>
    <w:rsid w:val="00316C4D"/>
    <w:rsid w:val="003231AD"/>
    <w:rsid w:val="00344922"/>
    <w:rsid w:val="003634F5"/>
    <w:rsid w:val="003671BB"/>
    <w:rsid w:val="003732D5"/>
    <w:rsid w:val="00375E8A"/>
    <w:rsid w:val="0038174B"/>
    <w:rsid w:val="00381C47"/>
    <w:rsid w:val="003959B7"/>
    <w:rsid w:val="003A083E"/>
    <w:rsid w:val="003A08E0"/>
    <w:rsid w:val="003A1F49"/>
    <w:rsid w:val="003A3FFC"/>
    <w:rsid w:val="003A4334"/>
    <w:rsid w:val="003B68C1"/>
    <w:rsid w:val="003C1863"/>
    <w:rsid w:val="003C635B"/>
    <w:rsid w:val="003D0250"/>
    <w:rsid w:val="003D2733"/>
    <w:rsid w:val="003D3E97"/>
    <w:rsid w:val="003D7FC3"/>
    <w:rsid w:val="003E17F7"/>
    <w:rsid w:val="003E3A90"/>
    <w:rsid w:val="00404100"/>
    <w:rsid w:val="0040650D"/>
    <w:rsid w:val="00414FE6"/>
    <w:rsid w:val="00417CDB"/>
    <w:rsid w:val="0042299B"/>
    <w:rsid w:val="00442B67"/>
    <w:rsid w:val="00444EA1"/>
    <w:rsid w:val="0045313F"/>
    <w:rsid w:val="00455EB4"/>
    <w:rsid w:val="00460A86"/>
    <w:rsid w:val="0046274A"/>
    <w:rsid w:val="004637DB"/>
    <w:rsid w:val="004703AD"/>
    <w:rsid w:val="00475281"/>
    <w:rsid w:val="004820CF"/>
    <w:rsid w:val="004925C0"/>
    <w:rsid w:val="004971B9"/>
    <w:rsid w:val="004A5C55"/>
    <w:rsid w:val="004B3359"/>
    <w:rsid w:val="004C5974"/>
    <w:rsid w:val="004D74F4"/>
    <w:rsid w:val="004D7AB6"/>
    <w:rsid w:val="004F1624"/>
    <w:rsid w:val="00503DC6"/>
    <w:rsid w:val="00506A84"/>
    <w:rsid w:val="00522D84"/>
    <w:rsid w:val="00532E92"/>
    <w:rsid w:val="00533837"/>
    <w:rsid w:val="005375CC"/>
    <w:rsid w:val="00541C1B"/>
    <w:rsid w:val="005524F5"/>
    <w:rsid w:val="005778F0"/>
    <w:rsid w:val="005841C7"/>
    <w:rsid w:val="005944BE"/>
    <w:rsid w:val="00595F4C"/>
    <w:rsid w:val="005A25FC"/>
    <w:rsid w:val="005A36D6"/>
    <w:rsid w:val="005C6946"/>
    <w:rsid w:val="005D3693"/>
    <w:rsid w:val="005D3AC9"/>
    <w:rsid w:val="005E06BB"/>
    <w:rsid w:val="005E0734"/>
    <w:rsid w:val="005E1ECB"/>
    <w:rsid w:val="005E33D3"/>
    <w:rsid w:val="005E5ABA"/>
    <w:rsid w:val="005F3B21"/>
    <w:rsid w:val="005F4ED0"/>
    <w:rsid w:val="005F51ED"/>
    <w:rsid w:val="00607524"/>
    <w:rsid w:val="00610047"/>
    <w:rsid w:val="00610EB6"/>
    <w:rsid w:val="00612AD9"/>
    <w:rsid w:val="006206E2"/>
    <w:rsid w:val="006209FD"/>
    <w:rsid w:val="00631DD2"/>
    <w:rsid w:val="006404EA"/>
    <w:rsid w:val="00646731"/>
    <w:rsid w:val="00671607"/>
    <w:rsid w:val="00680126"/>
    <w:rsid w:val="00682474"/>
    <w:rsid w:val="006944AA"/>
    <w:rsid w:val="006969C7"/>
    <w:rsid w:val="006A251B"/>
    <w:rsid w:val="006A3DF3"/>
    <w:rsid w:val="006A7698"/>
    <w:rsid w:val="006B3F64"/>
    <w:rsid w:val="006B5631"/>
    <w:rsid w:val="006F07C3"/>
    <w:rsid w:val="006F6973"/>
    <w:rsid w:val="006F72E8"/>
    <w:rsid w:val="006F73A4"/>
    <w:rsid w:val="00702310"/>
    <w:rsid w:val="00705BF4"/>
    <w:rsid w:val="00732E73"/>
    <w:rsid w:val="00742D1E"/>
    <w:rsid w:val="00757992"/>
    <w:rsid w:val="00760FD7"/>
    <w:rsid w:val="007634AB"/>
    <w:rsid w:val="0077447D"/>
    <w:rsid w:val="00781DDB"/>
    <w:rsid w:val="00782E30"/>
    <w:rsid w:val="007A32ED"/>
    <w:rsid w:val="007A5B14"/>
    <w:rsid w:val="007A69E7"/>
    <w:rsid w:val="007A6B5F"/>
    <w:rsid w:val="007C27D5"/>
    <w:rsid w:val="007D7161"/>
    <w:rsid w:val="007F1D44"/>
    <w:rsid w:val="00800879"/>
    <w:rsid w:val="0082082A"/>
    <w:rsid w:val="00822EF1"/>
    <w:rsid w:val="00823D8D"/>
    <w:rsid w:val="00825D09"/>
    <w:rsid w:val="00827716"/>
    <w:rsid w:val="008311AA"/>
    <w:rsid w:val="008314A5"/>
    <w:rsid w:val="0083470E"/>
    <w:rsid w:val="008410CA"/>
    <w:rsid w:val="00864A16"/>
    <w:rsid w:val="008827E9"/>
    <w:rsid w:val="00885946"/>
    <w:rsid w:val="008931DB"/>
    <w:rsid w:val="008A037D"/>
    <w:rsid w:val="008A2948"/>
    <w:rsid w:val="008A58E9"/>
    <w:rsid w:val="008A746C"/>
    <w:rsid w:val="008B57CB"/>
    <w:rsid w:val="008B75ED"/>
    <w:rsid w:val="008C07D1"/>
    <w:rsid w:val="008C4FD6"/>
    <w:rsid w:val="008D11E5"/>
    <w:rsid w:val="008D3A61"/>
    <w:rsid w:val="008E14AC"/>
    <w:rsid w:val="008F0A1B"/>
    <w:rsid w:val="009028C7"/>
    <w:rsid w:val="00904133"/>
    <w:rsid w:val="009302BC"/>
    <w:rsid w:val="009320F2"/>
    <w:rsid w:val="00955766"/>
    <w:rsid w:val="00956C1D"/>
    <w:rsid w:val="00957064"/>
    <w:rsid w:val="0096054C"/>
    <w:rsid w:val="0096150C"/>
    <w:rsid w:val="009647F8"/>
    <w:rsid w:val="009743DD"/>
    <w:rsid w:val="009805DF"/>
    <w:rsid w:val="0098364B"/>
    <w:rsid w:val="00990466"/>
    <w:rsid w:val="0099220A"/>
    <w:rsid w:val="00993A02"/>
    <w:rsid w:val="009970A6"/>
    <w:rsid w:val="009B3832"/>
    <w:rsid w:val="009B5635"/>
    <w:rsid w:val="009C3FE3"/>
    <w:rsid w:val="009D2791"/>
    <w:rsid w:val="009E13ED"/>
    <w:rsid w:val="009E4C66"/>
    <w:rsid w:val="009E6210"/>
    <w:rsid w:val="009F0D04"/>
    <w:rsid w:val="009F6D30"/>
    <w:rsid w:val="00A101D0"/>
    <w:rsid w:val="00A2417C"/>
    <w:rsid w:val="00A2649E"/>
    <w:rsid w:val="00A4740A"/>
    <w:rsid w:val="00A5300F"/>
    <w:rsid w:val="00A56400"/>
    <w:rsid w:val="00A65451"/>
    <w:rsid w:val="00A717F0"/>
    <w:rsid w:val="00A757FA"/>
    <w:rsid w:val="00A9210B"/>
    <w:rsid w:val="00A95396"/>
    <w:rsid w:val="00A96368"/>
    <w:rsid w:val="00A96480"/>
    <w:rsid w:val="00AB0E7A"/>
    <w:rsid w:val="00AB27BB"/>
    <w:rsid w:val="00AC6299"/>
    <w:rsid w:val="00AD0B44"/>
    <w:rsid w:val="00AE29C6"/>
    <w:rsid w:val="00AE3EB5"/>
    <w:rsid w:val="00B0444B"/>
    <w:rsid w:val="00B0446C"/>
    <w:rsid w:val="00B229E6"/>
    <w:rsid w:val="00B23AE3"/>
    <w:rsid w:val="00B25C8F"/>
    <w:rsid w:val="00B34632"/>
    <w:rsid w:val="00B3570B"/>
    <w:rsid w:val="00B41915"/>
    <w:rsid w:val="00B43EF6"/>
    <w:rsid w:val="00B46FE6"/>
    <w:rsid w:val="00B6594F"/>
    <w:rsid w:val="00B65FDC"/>
    <w:rsid w:val="00B70776"/>
    <w:rsid w:val="00B74AC1"/>
    <w:rsid w:val="00B75809"/>
    <w:rsid w:val="00B8704E"/>
    <w:rsid w:val="00B872B4"/>
    <w:rsid w:val="00B90C10"/>
    <w:rsid w:val="00B913BF"/>
    <w:rsid w:val="00BB3D2F"/>
    <w:rsid w:val="00BB719E"/>
    <w:rsid w:val="00BC2036"/>
    <w:rsid w:val="00BC6A9C"/>
    <w:rsid w:val="00C0100C"/>
    <w:rsid w:val="00C01ECF"/>
    <w:rsid w:val="00C06F4C"/>
    <w:rsid w:val="00C1254A"/>
    <w:rsid w:val="00C208C7"/>
    <w:rsid w:val="00C25F1B"/>
    <w:rsid w:val="00C305E6"/>
    <w:rsid w:val="00C41970"/>
    <w:rsid w:val="00C45C79"/>
    <w:rsid w:val="00C46409"/>
    <w:rsid w:val="00C46D9F"/>
    <w:rsid w:val="00C50712"/>
    <w:rsid w:val="00C52051"/>
    <w:rsid w:val="00C54449"/>
    <w:rsid w:val="00C553F5"/>
    <w:rsid w:val="00C565C5"/>
    <w:rsid w:val="00C57727"/>
    <w:rsid w:val="00C61832"/>
    <w:rsid w:val="00C627D8"/>
    <w:rsid w:val="00C63869"/>
    <w:rsid w:val="00C7378D"/>
    <w:rsid w:val="00C77E4E"/>
    <w:rsid w:val="00C95DE0"/>
    <w:rsid w:val="00CC2FAA"/>
    <w:rsid w:val="00CC633F"/>
    <w:rsid w:val="00CC787A"/>
    <w:rsid w:val="00CD264B"/>
    <w:rsid w:val="00CD3DB1"/>
    <w:rsid w:val="00CD436E"/>
    <w:rsid w:val="00CD51BB"/>
    <w:rsid w:val="00CD77EA"/>
    <w:rsid w:val="00CE202B"/>
    <w:rsid w:val="00CF0215"/>
    <w:rsid w:val="00CF3D1B"/>
    <w:rsid w:val="00D071A4"/>
    <w:rsid w:val="00D07CB5"/>
    <w:rsid w:val="00D07D63"/>
    <w:rsid w:val="00D1713B"/>
    <w:rsid w:val="00D20844"/>
    <w:rsid w:val="00D20F48"/>
    <w:rsid w:val="00D24CE0"/>
    <w:rsid w:val="00D2692D"/>
    <w:rsid w:val="00D416E3"/>
    <w:rsid w:val="00D500A0"/>
    <w:rsid w:val="00D54F3F"/>
    <w:rsid w:val="00D56A4B"/>
    <w:rsid w:val="00D62C51"/>
    <w:rsid w:val="00D64E92"/>
    <w:rsid w:val="00D6522E"/>
    <w:rsid w:val="00D66CA3"/>
    <w:rsid w:val="00D67BFA"/>
    <w:rsid w:val="00D71F62"/>
    <w:rsid w:val="00D75FF5"/>
    <w:rsid w:val="00D844AB"/>
    <w:rsid w:val="00D90B19"/>
    <w:rsid w:val="00D97CCC"/>
    <w:rsid w:val="00DA27A7"/>
    <w:rsid w:val="00DA43DF"/>
    <w:rsid w:val="00DB2F1A"/>
    <w:rsid w:val="00DC172D"/>
    <w:rsid w:val="00DC389C"/>
    <w:rsid w:val="00DC7B20"/>
    <w:rsid w:val="00DD595F"/>
    <w:rsid w:val="00DD60D8"/>
    <w:rsid w:val="00DE0DC3"/>
    <w:rsid w:val="00DF135A"/>
    <w:rsid w:val="00DF19DD"/>
    <w:rsid w:val="00DF2544"/>
    <w:rsid w:val="00E12EC1"/>
    <w:rsid w:val="00E15241"/>
    <w:rsid w:val="00E40141"/>
    <w:rsid w:val="00E543AC"/>
    <w:rsid w:val="00E54DD1"/>
    <w:rsid w:val="00E55EDF"/>
    <w:rsid w:val="00E567FA"/>
    <w:rsid w:val="00E6049A"/>
    <w:rsid w:val="00E6489D"/>
    <w:rsid w:val="00E71192"/>
    <w:rsid w:val="00E74FA9"/>
    <w:rsid w:val="00E80296"/>
    <w:rsid w:val="00E82168"/>
    <w:rsid w:val="00E829B3"/>
    <w:rsid w:val="00E8494A"/>
    <w:rsid w:val="00E87B45"/>
    <w:rsid w:val="00E87DC8"/>
    <w:rsid w:val="00EA05C4"/>
    <w:rsid w:val="00EA43EE"/>
    <w:rsid w:val="00EA74E5"/>
    <w:rsid w:val="00EB5FE9"/>
    <w:rsid w:val="00EC739F"/>
    <w:rsid w:val="00ED06B2"/>
    <w:rsid w:val="00ED6A44"/>
    <w:rsid w:val="00EE114B"/>
    <w:rsid w:val="00EE3F39"/>
    <w:rsid w:val="00EF00F6"/>
    <w:rsid w:val="00EF0412"/>
    <w:rsid w:val="00EF16DE"/>
    <w:rsid w:val="00EF590D"/>
    <w:rsid w:val="00EF5E89"/>
    <w:rsid w:val="00F02CD6"/>
    <w:rsid w:val="00F13BF6"/>
    <w:rsid w:val="00F148E9"/>
    <w:rsid w:val="00F16978"/>
    <w:rsid w:val="00F21D62"/>
    <w:rsid w:val="00F30673"/>
    <w:rsid w:val="00F4355D"/>
    <w:rsid w:val="00F62543"/>
    <w:rsid w:val="00F6339D"/>
    <w:rsid w:val="00F63749"/>
    <w:rsid w:val="00F922D5"/>
    <w:rsid w:val="00F93485"/>
    <w:rsid w:val="00F95D64"/>
    <w:rsid w:val="00FA2A88"/>
    <w:rsid w:val="00FA40BD"/>
    <w:rsid w:val="00FB6675"/>
    <w:rsid w:val="00FC1CFC"/>
    <w:rsid w:val="00FE49C6"/>
    <w:rsid w:val="00FE4BB2"/>
    <w:rsid w:val="00FF5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F852D"/>
  <w15:chartTrackingRefBased/>
  <w15:docId w15:val="{C46E6216-3C12-4DAB-AA94-B0F6CB755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D04"/>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D04"/>
    <w:pPr>
      <w:tabs>
        <w:tab w:val="center" w:pos="4680"/>
        <w:tab w:val="right" w:pos="9360"/>
      </w:tabs>
    </w:pPr>
  </w:style>
  <w:style w:type="character" w:customStyle="1" w:styleId="HeaderChar">
    <w:name w:val="Header Char"/>
    <w:basedOn w:val="DefaultParagraphFont"/>
    <w:link w:val="Header"/>
    <w:uiPriority w:val="99"/>
    <w:rsid w:val="009F0D0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9F0D04"/>
    <w:pPr>
      <w:tabs>
        <w:tab w:val="center" w:pos="4680"/>
        <w:tab w:val="right" w:pos="9360"/>
      </w:tabs>
    </w:pPr>
  </w:style>
  <w:style w:type="character" w:customStyle="1" w:styleId="FooterChar">
    <w:name w:val="Footer Char"/>
    <w:basedOn w:val="DefaultParagraphFont"/>
    <w:link w:val="Footer"/>
    <w:uiPriority w:val="99"/>
    <w:rsid w:val="009F0D04"/>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9F0D04"/>
    <w:rPr>
      <w:color w:val="0563C1" w:themeColor="hyperlink"/>
      <w:u w:val="single"/>
    </w:rPr>
  </w:style>
  <w:style w:type="table" w:styleId="TableGrid">
    <w:name w:val="Table Grid"/>
    <w:basedOn w:val="TableNormal"/>
    <w:uiPriority w:val="39"/>
    <w:rsid w:val="009F0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166D0A"/>
    <w:pPr>
      <w:spacing w:before="100" w:beforeAutospacing="1" w:after="100" w:afterAutospacing="1"/>
    </w:pPr>
    <w:rPr>
      <w:lang w:val="en-US" w:eastAsia="en-US"/>
    </w:rPr>
  </w:style>
  <w:style w:type="character" w:styleId="Strong">
    <w:name w:val="Strong"/>
    <w:basedOn w:val="DefaultParagraphFont"/>
    <w:uiPriority w:val="22"/>
    <w:qFormat/>
    <w:rsid w:val="00166D0A"/>
    <w:rPr>
      <w:b/>
      <w:bCs/>
    </w:rPr>
  </w:style>
  <w:style w:type="character" w:styleId="Emphasis">
    <w:name w:val="Emphasis"/>
    <w:basedOn w:val="DefaultParagraphFont"/>
    <w:uiPriority w:val="20"/>
    <w:qFormat/>
    <w:rsid w:val="00166D0A"/>
    <w:rPr>
      <w:i/>
      <w:iCs/>
    </w:rPr>
  </w:style>
  <w:style w:type="character" w:styleId="UnresolvedMention">
    <w:name w:val="Unresolved Mention"/>
    <w:basedOn w:val="DefaultParagraphFont"/>
    <w:uiPriority w:val="99"/>
    <w:semiHidden/>
    <w:unhideWhenUsed/>
    <w:rsid w:val="0001004E"/>
    <w:rPr>
      <w:color w:val="605E5C"/>
      <w:shd w:val="clear" w:color="auto" w:fill="E1DFDD"/>
    </w:rPr>
  </w:style>
  <w:style w:type="paragraph" w:styleId="ListParagraph">
    <w:name w:val="List Paragraph"/>
    <w:basedOn w:val="Normal"/>
    <w:uiPriority w:val="34"/>
    <w:qFormat/>
    <w:rsid w:val="002B79F6"/>
    <w:pPr>
      <w:ind w:left="720"/>
      <w:contextualSpacing/>
    </w:pPr>
  </w:style>
  <w:style w:type="paragraph" w:styleId="NoSpacing">
    <w:name w:val="No Spacing"/>
    <w:uiPriority w:val="1"/>
    <w:qFormat/>
    <w:rsid w:val="00EA05C4"/>
    <w:pPr>
      <w:spacing w:after="0" w:line="240" w:lineRule="auto"/>
    </w:pPr>
    <w:rPr>
      <w:kern w:val="2"/>
      <w:lang w:val="en-P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510513">
      <w:bodyDiv w:val="1"/>
      <w:marLeft w:val="0"/>
      <w:marRight w:val="0"/>
      <w:marTop w:val="0"/>
      <w:marBottom w:val="0"/>
      <w:divBdr>
        <w:top w:val="none" w:sz="0" w:space="0" w:color="auto"/>
        <w:left w:val="none" w:sz="0" w:space="0" w:color="auto"/>
        <w:bottom w:val="none" w:sz="0" w:space="0" w:color="auto"/>
        <w:right w:val="none" w:sz="0" w:space="0" w:color="auto"/>
      </w:divBdr>
    </w:div>
    <w:div w:id="1026904697">
      <w:bodyDiv w:val="1"/>
      <w:marLeft w:val="0"/>
      <w:marRight w:val="0"/>
      <w:marTop w:val="0"/>
      <w:marBottom w:val="0"/>
      <w:divBdr>
        <w:top w:val="none" w:sz="0" w:space="0" w:color="auto"/>
        <w:left w:val="none" w:sz="0" w:space="0" w:color="auto"/>
        <w:bottom w:val="none" w:sz="0" w:space="0" w:color="auto"/>
        <w:right w:val="none" w:sz="0" w:space="0" w:color="auto"/>
      </w:divBdr>
    </w:div>
    <w:div w:id="1050419265">
      <w:bodyDiv w:val="1"/>
      <w:marLeft w:val="0"/>
      <w:marRight w:val="0"/>
      <w:marTop w:val="0"/>
      <w:marBottom w:val="0"/>
      <w:divBdr>
        <w:top w:val="none" w:sz="0" w:space="0" w:color="auto"/>
        <w:left w:val="none" w:sz="0" w:space="0" w:color="auto"/>
        <w:bottom w:val="none" w:sz="0" w:space="0" w:color="auto"/>
        <w:right w:val="none" w:sz="0" w:space="0" w:color="auto"/>
      </w:divBdr>
    </w:div>
    <w:div w:id="1653749074">
      <w:bodyDiv w:val="1"/>
      <w:marLeft w:val="0"/>
      <w:marRight w:val="0"/>
      <w:marTop w:val="0"/>
      <w:marBottom w:val="0"/>
      <w:divBdr>
        <w:top w:val="none" w:sz="0" w:space="0" w:color="auto"/>
        <w:left w:val="none" w:sz="0" w:space="0" w:color="auto"/>
        <w:bottom w:val="none" w:sz="0" w:space="0" w:color="auto"/>
        <w:right w:val="none" w:sz="0" w:space="0" w:color="auto"/>
      </w:divBdr>
    </w:div>
    <w:div w:id="1655330995">
      <w:bodyDiv w:val="1"/>
      <w:marLeft w:val="0"/>
      <w:marRight w:val="0"/>
      <w:marTop w:val="0"/>
      <w:marBottom w:val="0"/>
      <w:divBdr>
        <w:top w:val="none" w:sz="0" w:space="0" w:color="auto"/>
        <w:left w:val="none" w:sz="0" w:space="0" w:color="auto"/>
        <w:bottom w:val="none" w:sz="0" w:space="0" w:color="auto"/>
        <w:right w:val="none" w:sz="0" w:space="0" w:color="auto"/>
      </w:divBdr>
      <w:divsChild>
        <w:div w:id="708917602">
          <w:marLeft w:val="0"/>
          <w:marRight w:val="0"/>
          <w:marTop w:val="0"/>
          <w:marBottom w:val="0"/>
          <w:divBdr>
            <w:top w:val="none" w:sz="0" w:space="0" w:color="auto"/>
            <w:left w:val="none" w:sz="0" w:space="0" w:color="auto"/>
            <w:bottom w:val="none" w:sz="0" w:space="0" w:color="auto"/>
            <w:right w:val="none" w:sz="0" w:space="0" w:color="auto"/>
          </w:divBdr>
          <w:divsChild>
            <w:div w:id="1243223108">
              <w:marLeft w:val="0"/>
              <w:marRight w:val="0"/>
              <w:marTop w:val="0"/>
              <w:marBottom w:val="0"/>
              <w:divBdr>
                <w:top w:val="none" w:sz="0" w:space="0" w:color="auto"/>
                <w:left w:val="none" w:sz="0" w:space="0" w:color="auto"/>
                <w:bottom w:val="none" w:sz="0" w:space="0" w:color="auto"/>
                <w:right w:val="none" w:sz="0" w:space="0" w:color="auto"/>
              </w:divBdr>
            </w:div>
            <w:div w:id="352733035">
              <w:marLeft w:val="0"/>
              <w:marRight w:val="0"/>
              <w:marTop w:val="0"/>
              <w:marBottom w:val="0"/>
              <w:divBdr>
                <w:top w:val="none" w:sz="0" w:space="0" w:color="auto"/>
                <w:left w:val="none" w:sz="0" w:space="0" w:color="auto"/>
                <w:bottom w:val="none" w:sz="0" w:space="0" w:color="auto"/>
                <w:right w:val="none" w:sz="0" w:space="0" w:color="auto"/>
              </w:divBdr>
            </w:div>
            <w:div w:id="1666006769">
              <w:marLeft w:val="0"/>
              <w:marRight w:val="0"/>
              <w:marTop w:val="0"/>
              <w:marBottom w:val="0"/>
              <w:divBdr>
                <w:top w:val="none" w:sz="0" w:space="0" w:color="auto"/>
                <w:left w:val="none" w:sz="0" w:space="0" w:color="auto"/>
                <w:bottom w:val="none" w:sz="0" w:space="0" w:color="auto"/>
                <w:right w:val="none" w:sz="0" w:space="0" w:color="auto"/>
              </w:divBdr>
            </w:div>
            <w:div w:id="891237826">
              <w:marLeft w:val="0"/>
              <w:marRight w:val="0"/>
              <w:marTop w:val="0"/>
              <w:marBottom w:val="0"/>
              <w:divBdr>
                <w:top w:val="none" w:sz="0" w:space="0" w:color="auto"/>
                <w:left w:val="none" w:sz="0" w:space="0" w:color="auto"/>
                <w:bottom w:val="none" w:sz="0" w:space="0" w:color="auto"/>
                <w:right w:val="none" w:sz="0" w:space="0" w:color="auto"/>
              </w:divBdr>
            </w:div>
            <w:div w:id="1623607141">
              <w:marLeft w:val="0"/>
              <w:marRight w:val="0"/>
              <w:marTop w:val="0"/>
              <w:marBottom w:val="0"/>
              <w:divBdr>
                <w:top w:val="none" w:sz="0" w:space="0" w:color="auto"/>
                <w:left w:val="none" w:sz="0" w:space="0" w:color="auto"/>
                <w:bottom w:val="none" w:sz="0" w:space="0" w:color="auto"/>
                <w:right w:val="none" w:sz="0" w:space="0" w:color="auto"/>
              </w:divBdr>
            </w:div>
            <w:div w:id="1254313161">
              <w:marLeft w:val="0"/>
              <w:marRight w:val="0"/>
              <w:marTop w:val="0"/>
              <w:marBottom w:val="0"/>
              <w:divBdr>
                <w:top w:val="none" w:sz="0" w:space="0" w:color="auto"/>
                <w:left w:val="none" w:sz="0" w:space="0" w:color="auto"/>
                <w:bottom w:val="none" w:sz="0" w:space="0" w:color="auto"/>
                <w:right w:val="none" w:sz="0" w:space="0" w:color="auto"/>
              </w:divBdr>
            </w:div>
            <w:div w:id="677850414">
              <w:marLeft w:val="0"/>
              <w:marRight w:val="0"/>
              <w:marTop w:val="0"/>
              <w:marBottom w:val="0"/>
              <w:divBdr>
                <w:top w:val="none" w:sz="0" w:space="0" w:color="auto"/>
                <w:left w:val="none" w:sz="0" w:space="0" w:color="auto"/>
                <w:bottom w:val="none" w:sz="0" w:space="0" w:color="auto"/>
                <w:right w:val="none" w:sz="0" w:space="0" w:color="auto"/>
              </w:divBdr>
            </w:div>
            <w:div w:id="1335064628">
              <w:marLeft w:val="0"/>
              <w:marRight w:val="0"/>
              <w:marTop w:val="0"/>
              <w:marBottom w:val="0"/>
              <w:divBdr>
                <w:top w:val="none" w:sz="0" w:space="0" w:color="auto"/>
                <w:left w:val="none" w:sz="0" w:space="0" w:color="auto"/>
                <w:bottom w:val="none" w:sz="0" w:space="0" w:color="auto"/>
                <w:right w:val="none" w:sz="0" w:space="0" w:color="auto"/>
              </w:divBdr>
            </w:div>
            <w:div w:id="1719163206">
              <w:marLeft w:val="0"/>
              <w:marRight w:val="0"/>
              <w:marTop w:val="0"/>
              <w:marBottom w:val="0"/>
              <w:divBdr>
                <w:top w:val="none" w:sz="0" w:space="0" w:color="auto"/>
                <w:left w:val="none" w:sz="0" w:space="0" w:color="auto"/>
                <w:bottom w:val="none" w:sz="0" w:space="0" w:color="auto"/>
                <w:right w:val="none" w:sz="0" w:space="0" w:color="auto"/>
              </w:divBdr>
            </w:div>
            <w:div w:id="1933390359">
              <w:marLeft w:val="0"/>
              <w:marRight w:val="0"/>
              <w:marTop w:val="0"/>
              <w:marBottom w:val="0"/>
              <w:divBdr>
                <w:top w:val="none" w:sz="0" w:space="0" w:color="auto"/>
                <w:left w:val="none" w:sz="0" w:space="0" w:color="auto"/>
                <w:bottom w:val="none" w:sz="0" w:space="0" w:color="auto"/>
                <w:right w:val="none" w:sz="0" w:space="0" w:color="auto"/>
              </w:divBdr>
            </w:div>
            <w:div w:id="782575817">
              <w:marLeft w:val="0"/>
              <w:marRight w:val="0"/>
              <w:marTop w:val="0"/>
              <w:marBottom w:val="0"/>
              <w:divBdr>
                <w:top w:val="none" w:sz="0" w:space="0" w:color="auto"/>
                <w:left w:val="none" w:sz="0" w:space="0" w:color="auto"/>
                <w:bottom w:val="none" w:sz="0" w:space="0" w:color="auto"/>
                <w:right w:val="none" w:sz="0" w:space="0" w:color="auto"/>
              </w:divBdr>
            </w:div>
            <w:div w:id="902520763">
              <w:marLeft w:val="0"/>
              <w:marRight w:val="0"/>
              <w:marTop w:val="0"/>
              <w:marBottom w:val="0"/>
              <w:divBdr>
                <w:top w:val="none" w:sz="0" w:space="0" w:color="auto"/>
                <w:left w:val="none" w:sz="0" w:space="0" w:color="auto"/>
                <w:bottom w:val="none" w:sz="0" w:space="0" w:color="auto"/>
                <w:right w:val="none" w:sz="0" w:space="0" w:color="auto"/>
              </w:divBdr>
            </w:div>
            <w:div w:id="1228691385">
              <w:marLeft w:val="0"/>
              <w:marRight w:val="0"/>
              <w:marTop w:val="0"/>
              <w:marBottom w:val="0"/>
              <w:divBdr>
                <w:top w:val="none" w:sz="0" w:space="0" w:color="auto"/>
                <w:left w:val="none" w:sz="0" w:space="0" w:color="auto"/>
                <w:bottom w:val="none" w:sz="0" w:space="0" w:color="auto"/>
                <w:right w:val="none" w:sz="0" w:space="0" w:color="auto"/>
              </w:divBdr>
            </w:div>
            <w:div w:id="1301576578">
              <w:marLeft w:val="0"/>
              <w:marRight w:val="0"/>
              <w:marTop w:val="0"/>
              <w:marBottom w:val="0"/>
              <w:divBdr>
                <w:top w:val="none" w:sz="0" w:space="0" w:color="auto"/>
                <w:left w:val="none" w:sz="0" w:space="0" w:color="auto"/>
                <w:bottom w:val="none" w:sz="0" w:space="0" w:color="auto"/>
                <w:right w:val="none" w:sz="0" w:space="0" w:color="auto"/>
              </w:divBdr>
            </w:div>
            <w:div w:id="1119371454">
              <w:marLeft w:val="0"/>
              <w:marRight w:val="0"/>
              <w:marTop w:val="0"/>
              <w:marBottom w:val="0"/>
              <w:divBdr>
                <w:top w:val="none" w:sz="0" w:space="0" w:color="auto"/>
                <w:left w:val="none" w:sz="0" w:space="0" w:color="auto"/>
                <w:bottom w:val="none" w:sz="0" w:space="0" w:color="auto"/>
                <w:right w:val="none" w:sz="0" w:space="0" w:color="auto"/>
              </w:divBdr>
            </w:div>
            <w:div w:id="1394691476">
              <w:marLeft w:val="0"/>
              <w:marRight w:val="0"/>
              <w:marTop w:val="0"/>
              <w:marBottom w:val="0"/>
              <w:divBdr>
                <w:top w:val="none" w:sz="0" w:space="0" w:color="auto"/>
                <w:left w:val="none" w:sz="0" w:space="0" w:color="auto"/>
                <w:bottom w:val="none" w:sz="0" w:space="0" w:color="auto"/>
                <w:right w:val="none" w:sz="0" w:space="0" w:color="auto"/>
              </w:divBdr>
            </w:div>
            <w:div w:id="1473868311">
              <w:marLeft w:val="0"/>
              <w:marRight w:val="0"/>
              <w:marTop w:val="0"/>
              <w:marBottom w:val="0"/>
              <w:divBdr>
                <w:top w:val="none" w:sz="0" w:space="0" w:color="auto"/>
                <w:left w:val="none" w:sz="0" w:space="0" w:color="auto"/>
                <w:bottom w:val="none" w:sz="0" w:space="0" w:color="auto"/>
                <w:right w:val="none" w:sz="0" w:space="0" w:color="auto"/>
              </w:divBdr>
            </w:div>
            <w:div w:id="2013215607">
              <w:marLeft w:val="0"/>
              <w:marRight w:val="0"/>
              <w:marTop w:val="0"/>
              <w:marBottom w:val="0"/>
              <w:divBdr>
                <w:top w:val="none" w:sz="0" w:space="0" w:color="auto"/>
                <w:left w:val="none" w:sz="0" w:space="0" w:color="auto"/>
                <w:bottom w:val="none" w:sz="0" w:space="0" w:color="auto"/>
                <w:right w:val="none" w:sz="0" w:space="0" w:color="auto"/>
              </w:divBdr>
            </w:div>
            <w:div w:id="1684283073">
              <w:marLeft w:val="0"/>
              <w:marRight w:val="0"/>
              <w:marTop w:val="0"/>
              <w:marBottom w:val="0"/>
              <w:divBdr>
                <w:top w:val="none" w:sz="0" w:space="0" w:color="auto"/>
                <w:left w:val="none" w:sz="0" w:space="0" w:color="auto"/>
                <w:bottom w:val="none" w:sz="0" w:space="0" w:color="auto"/>
                <w:right w:val="none" w:sz="0" w:space="0" w:color="auto"/>
              </w:divBdr>
            </w:div>
            <w:div w:id="115024229">
              <w:marLeft w:val="0"/>
              <w:marRight w:val="0"/>
              <w:marTop w:val="0"/>
              <w:marBottom w:val="0"/>
              <w:divBdr>
                <w:top w:val="none" w:sz="0" w:space="0" w:color="auto"/>
                <w:left w:val="none" w:sz="0" w:space="0" w:color="auto"/>
                <w:bottom w:val="none" w:sz="0" w:space="0" w:color="auto"/>
                <w:right w:val="none" w:sz="0" w:space="0" w:color="auto"/>
              </w:divBdr>
            </w:div>
          </w:divsChild>
        </w:div>
        <w:div w:id="1480537097">
          <w:marLeft w:val="0"/>
          <w:marRight w:val="0"/>
          <w:marTop w:val="0"/>
          <w:marBottom w:val="0"/>
          <w:divBdr>
            <w:top w:val="none" w:sz="0" w:space="0" w:color="auto"/>
            <w:left w:val="none" w:sz="0" w:space="0" w:color="auto"/>
            <w:bottom w:val="none" w:sz="0" w:space="0" w:color="auto"/>
            <w:right w:val="none" w:sz="0" w:space="0" w:color="auto"/>
          </w:divBdr>
          <w:divsChild>
            <w:div w:id="1483278743">
              <w:marLeft w:val="0"/>
              <w:marRight w:val="0"/>
              <w:marTop w:val="0"/>
              <w:marBottom w:val="0"/>
              <w:divBdr>
                <w:top w:val="none" w:sz="0" w:space="0" w:color="auto"/>
                <w:left w:val="none" w:sz="0" w:space="0" w:color="auto"/>
                <w:bottom w:val="none" w:sz="0" w:space="0" w:color="auto"/>
                <w:right w:val="none" w:sz="0" w:space="0" w:color="auto"/>
              </w:divBdr>
            </w:div>
            <w:div w:id="1765344501">
              <w:marLeft w:val="0"/>
              <w:marRight w:val="0"/>
              <w:marTop w:val="0"/>
              <w:marBottom w:val="0"/>
              <w:divBdr>
                <w:top w:val="none" w:sz="0" w:space="0" w:color="auto"/>
                <w:left w:val="none" w:sz="0" w:space="0" w:color="auto"/>
                <w:bottom w:val="none" w:sz="0" w:space="0" w:color="auto"/>
                <w:right w:val="none" w:sz="0" w:space="0" w:color="auto"/>
              </w:divBdr>
            </w:div>
            <w:div w:id="935400975">
              <w:marLeft w:val="0"/>
              <w:marRight w:val="0"/>
              <w:marTop w:val="0"/>
              <w:marBottom w:val="0"/>
              <w:divBdr>
                <w:top w:val="none" w:sz="0" w:space="0" w:color="auto"/>
                <w:left w:val="none" w:sz="0" w:space="0" w:color="auto"/>
                <w:bottom w:val="none" w:sz="0" w:space="0" w:color="auto"/>
                <w:right w:val="none" w:sz="0" w:space="0" w:color="auto"/>
              </w:divBdr>
            </w:div>
            <w:div w:id="1479490355">
              <w:marLeft w:val="0"/>
              <w:marRight w:val="0"/>
              <w:marTop w:val="0"/>
              <w:marBottom w:val="0"/>
              <w:divBdr>
                <w:top w:val="none" w:sz="0" w:space="0" w:color="auto"/>
                <w:left w:val="none" w:sz="0" w:space="0" w:color="auto"/>
                <w:bottom w:val="none" w:sz="0" w:space="0" w:color="auto"/>
                <w:right w:val="none" w:sz="0" w:space="0" w:color="auto"/>
              </w:divBdr>
            </w:div>
            <w:div w:id="691610503">
              <w:marLeft w:val="0"/>
              <w:marRight w:val="0"/>
              <w:marTop w:val="0"/>
              <w:marBottom w:val="0"/>
              <w:divBdr>
                <w:top w:val="none" w:sz="0" w:space="0" w:color="auto"/>
                <w:left w:val="none" w:sz="0" w:space="0" w:color="auto"/>
                <w:bottom w:val="none" w:sz="0" w:space="0" w:color="auto"/>
                <w:right w:val="none" w:sz="0" w:space="0" w:color="auto"/>
              </w:divBdr>
            </w:div>
            <w:div w:id="1941137570">
              <w:marLeft w:val="0"/>
              <w:marRight w:val="0"/>
              <w:marTop w:val="0"/>
              <w:marBottom w:val="0"/>
              <w:divBdr>
                <w:top w:val="none" w:sz="0" w:space="0" w:color="auto"/>
                <w:left w:val="none" w:sz="0" w:space="0" w:color="auto"/>
                <w:bottom w:val="none" w:sz="0" w:space="0" w:color="auto"/>
                <w:right w:val="none" w:sz="0" w:space="0" w:color="auto"/>
              </w:divBdr>
            </w:div>
            <w:div w:id="776757400">
              <w:marLeft w:val="0"/>
              <w:marRight w:val="0"/>
              <w:marTop w:val="0"/>
              <w:marBottom w:val="0"/>
              <w:divBdr>
                <w:top w:val="none" w:sz="0" w:space="0" w:color="auto"/>
                <w:left w:val="none" w:sz="0" w:space="0" w:color="auto"/>
                <w:bottom w:val="none" w:sz="0" w:space="0" w:color="auto"/>
                <w:right w:val="none" w:sz="0" w:space="0" w:color="auto"/>
              </w:divBdr>
            </w:div>
            <w:div w:id="1006975497">
              <w:marLeft w:val="0"/>
              <w:marRight w:val="0"/>
              <w:marTop w:val="0"/>
              <w:marBottom w:val="0"/>
              <w:divBdr>
                <w:top w:val="none" w:sz="0" w:space="0" w:color="auto"/>
                <w:left w:val="none" w:sz="0" w:space="0" w:color="auto"/>
                <w:bottom w:val="none" w:sz="0" w:space="0" w:color="auto"/>
                <w:right w:val="none" w:sz="0" w:space="0" w:color="auto"/>
              </w:divBdr>
            </w:div>
            <w:div w:id="32678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87711">
      <w:bodyDiv w:val="1"/>
      <w:marLeft w:val="0"/>
      <w:marRight w:val="0"/>
      <w:marTop w:val="0"/>
      <w:marBottom w:val="0"/>
      <w:divBdr>
        <w:top w:val="none" w:sz="0" w:space="0" w:color="auto"/>
        <w:left w:val="none" w:sz="0" w:space="0" w:color="auto"/>
        <w:bottom w:val="none" w:sz="0" w:space="0" w:color="auto"/>
        <w:right w:val="none" w:sz="0" w:space="0" w:color="auto"/>
      </w:divBdr>
      <w:divsChild>
        <w:div w:id="1583568374">
          <w:marLeft w:val="0"/>
          <w:marRight w:val="0"/>
          <w:marTop w:val="0"/>
          <w:marBottom w:val="0"/>
          <w:divBdr>
            <w:top w:val="none" w:sz="0" w:space="0" w:color="auto"/>
            <w:left w:val="none" w:sz="0" w:space="0" w:color="auto"/>
            <w:bottom w:val="none" w:sz="0" w:space="0" w:color="auto"/>
            <w:right w:val="none" w:sz="0" w:space="0" w:color="auto"/>
          </w:divBdr>
          <w:divsChild>
            <w:div w:id="1491674209">
              <w:marLeft w:val="0"/>
              <w:marRight w:val="0"/>
              <w:marTop w:val="0"/>
              <w:marBottom w:val="0"/>
              <w:divBdr>
                <w:top w:val="none" w:sz="0" w:space="0" w:color="auto"/>
                <w:left w:val="none" w:sz="0" w:space="0" w:color="auto"/>
                <w:bottom w:val="none" w:sz="0" w:space="0" w:color="auto"/>
                <w:right w:val="none" w:sz="0" w:space="0" w:color="auto"/>
              </w:divBdr>
            </w:div>
            <w:div w:id="983969271">
              <w:marLeft w:val="0"/>
              <w:marRight w:val="0"/>
              <w:marTop w:val="0"/>
              <w:marBottom w:val="0"/>
              <w:divBdr>
                <w:top w:val="none" w:sz="0" w:space="0" w:color="auto"/>
                <w:left w:val="none" w:sz="0" w:space="0" w:color="auto"/>
                <w:bottom w:val="none" w:sz="0" w:space="0" w:color="auto"/>
                <w:right w:val="none" w:sz="0" w:space="0" w:color="auto"/>
              </w:divBdr>
            </w:div>
            <w:div w:id="1780832294">
              <w:marLeft w:val="0"/>
              <w:marRight w:val="0"/>
              <w:marTop w:val="0"/>
              <w:marBottom w:val="0"/>
              <w:divBdr>
                <w:top w:val="none" w:sz="0" w:space="0" w:color="auto"/>
                <w:left w:val="none" w:sz="0" w:space="0" w:color="auto"/>
                <w:bottom w:val="none" w:sz="0" w:space="0" w:color="auto"/>
                <w:right w:val="none" w:sz="0" w:space="0" w:color="auto"/>
              </w:divBdr>
            </w:div>
            <w:div w:id="1585266010">
              <w:marLeft w:val="0"/>
              <w:marRight w:val="0"/>
              <w:marTop w:val="0"/>
              <w:marBottom w:val="0"/>
              <w:divBdr>
                <w:top w:val="none" w:sz="0" w:space="0" w:color="auto"/>
                <w:left w:val="none" w:sz="0" w:space="0" w:color="auto"/>
                <w:bottom w:val="none" w:sz="0" w:space="0" w:color="auto"/>
                <w:right w:val="none" w:sz="0" w:space="0" w:color="auto"/>
              </w:divBdr>
            </w:div>
            <w:div w:id="1730156274">
              <w:marLeft w:val="0"/>
              <w:marRight w:val="0"/>
              <w:marTop w:val="0"/>
              <w:marBottom w:val="0"/>
              <w:divBdr>
                <w:top w:val="none" w:sz="0" w:space="0" w:color="auto"/>
                <w:left w:val="none" w:sz="0" w:space="0" w:color="auto"/>
                <w:bottom w:val="none" w:sz="0" w:space="0" w:color="auto"/>
                <w:right w:val="none" w:sz="0" w:space="0" w:color="auto"/>
              </w:divBdr>
            </w:div>
            <w:div w:id="1638366791">
              <w:marLeft w:val="0"/>
              <w:marRight w:val="0"/>
              <w:marTop w:val="0"/>
              <w:marBottom w:val="0"/>
              <w:divBdr>
                <w:top w:val="none" w:sz="0" w:space="0" w:color="auto"/>
                <w:left w:val="none" w:sz="0" w:space="0" w:color="auto"/>
                <w:bottom w:val="none" w:sz="0" w:space="0" w:color="auto"/>
                <w:right w:val="none" w:sz="0" w:space="0" w:color="auto"/>
              </w:divBdr>
            </w:div>
            <w:div w:id="1704330243">
              <w:marLeft w:val="0"/>
              <w:marRight w:val="0"/>
              <w:marTop w:val="0"/>
              <w:marBottom w:val="0"/>
              <w:divBdr>
                <w:top w:val="none" w:sz="0" w:space="0" w:color="auto"/>
                <w:left w:val="none" w:sz="0" w:space="0" w:color="auto"/>
                <w:bottom w:val="none" w:sz="0" w:space="0" w:color="auto"/>
                <w:right w:val="none" w:sz="0" w:space="0" w:color="auto"/>
              </w:divBdr>
            </w:div>
            <w:div w:id="1482312893">
              <w:marLeft w:val="0"/>
              <w:marRight w:val="0"/>
              <w:marTop w:val="0"/>
              <w:marBottom w:val="0"/>
              <w:divBdr>
                <w:top w:val="none" w:sz="0" w:space="0" w:color="auto"/>
                <w:left w:val="none" w:sz="0" w:space="0" w:color="auto"/>
                <w:bottom w:val="none" w:sz="0" w:space="0" w:color="auto"/>
                <w:right w:val="none" w:sz="0" w:space="0" w:color="auto"/>
              </w:divBdr>
            </w:div>
            <w:div w:id="13386689">
              <w:marLeft w:val="0"/>
              <w:marRight w:val="0"/>
              <w:marTop w:val="0"/>
              <w:marBottom w:val="0"/>
              <w:divBdr>
                <w:top w:val="none" w:sz="0" w:space="0" w:color="auto"/>
                <w:left w:val="none" w:sz="0" w:space="0" w:color="auto"/>
                <w:bottom w:val="none" w:sz="0" w:space="0" w:color="auto"/>
                <w:right w:val="none" w:sz="0" w:space="0" w:color="auto"/>
              </w:divBdr>
            </w:div>
            <w:div w:id="1763644375">
              <w:marLeft w:val="0"/>
              <w:marRight w:val="0"/>
              <w:marTop w:val="0"/>
              <w:marBottom w:val="0"/>
              <w:divBdr>
                <w:top w:val="none" w:sz="0" w:space="0" w:color="auto"/>
                <w:left w:val="none" w:sz="0" w:space="0" w:color="auto"/>
                <w:bottom w:val="none" w:sz="0" w:space="0" w:color="auto"/>
                <w:right w:val="none" w:sz="0" w:space="0" w:color="auto"/>
              </w:divBdr>
            </w:div>
            <w:div w:id="990137965">
              <w:marLeft w:val="0"/>
              <w:marRight w:val="0"/>
              <w:marTop w:val="0"/>
              <w:marBottom w:val="0"/>
              <w:divBdr>
                <w:top w:val="none" w:sz="0" w:space="0" w:color="auto"/>
                <w:left w:val="none" w:sz="0" w:space="0" w:color="auto"/>
                <w:bottom w:val="none" w:sz="0" w:space="0" w:color="auto"/>
                <w:right w:val="none" w:sz="0" w:space="0" w:color="auto"/>
              </w:divBdr>
            </w:div>
            <w:div w:id="1161312581">
              <w:marLeft w:val="0"/>
              <w:marRight w:val="0"/>
              <w:marTop w:val="0"/>
              <w:marBottom w:val="0"/>
              <w:divBdr>
                <w:top w:val="none" w:sz="0" w:space="0" w:color="auto"/>
                <w:left w:val="none" w:sz="0" w:space="0" w:color="auto"/>
                <w:bottom w:val="none" w:sz="0" w:space="0" w:color="auto"/>
                <w:right w:val="none" w:sz="0" w:space="0" w:color="auto"/>
              </w:divBdr>
            </w:div>
            <w:div w:id="1414668132">
              <w:marLeft w:val="0"/>
              <w:marRight w:val="0"/>
              <w:marTop w:val="0"/>
              <w:marBottom w:val="0"/>
              <w:divBdr>
                <w:top w:val="none" w:sz="0" w:space="0" w:color="auto"/>
                <w:left w:val="none" w:sz="0" w:space="0" w:color="auto"/>
                <w:bottom w:val="none" w:sz="0" w:space="0" w:color="auto"/>
                <w:right w:val="none" w:sz="0" w:space="0" w:color="auto"/>
              </w:divBdr>
            </w:div>
            <w:div w:id="887911846">
              <w:marLeft w:val="0"/>
              <w:marRight w:val="0"/>
              <w:marTop w:val="0"/>
              <w:marBottom w:val="0"/>
              <w:divBdr>
                <w:top w:val="none" w:sz="0" w:space="0" w:color="auto"/>
                <w:left w:val="none" w:sz="0" w:space="0" w:color="auto"/>
                <w:bottom w:val="none" w:sz="0" w:space="0" w:color="auto"/>
                <w:right w:val="none" w:sz="0" w:space="0" w:color="auto"/>
              </w:divBdr>
            </w:div>
            <w:div w:id="451821746">
              <w:marLeft w:val="0"/>
              <w:marRight w:val="0"/>
              <w:marTop w:val="0"/>
              <w:marBottom w:val="0"/>
              <w:divBdr>
                <w:top w:val="none" w:sz="0" w:space="0" w:color="auto"/>
                <w:left w:val="none" w:sz="0" w:space="0" w:color="auto"/>
                <w:bottom w:val="none" w:sz="0" w:space="0" w:color="auto"/>
                <w:right w:val="none" w:sz="0" w:space="0" w:color="auto"/>
              </w:divBdr>
            </w:div>
            <w:div w:id="133916002">
              <w:marLeft w:val="0"/>
              <w:marRight w:val="0"/>
              <w:marTop w:val="0"/>
              <w:marBottom w:val="0"/>
              <w:divBdr>
                <w:top w:val="none" w:sz="0" w:space="0" w:color="auto"/>
                <w:left w:val="none" w:sz="0" w:space="0" w:color="auto"/>
                <w:bottom w:val="none" w:sz="0" w:space="0" w:color="auto"/>
                <w:right w:val="none" w:sz="0" w:space="0" w:color="auto"/>
              </w:divBdr>
            </w:div>
            <w:div w:id="21708103">
              <w:marLeft w:val="0"/>
              <w:marRight w:val="0"/>
              <w:marTop w:val="0"/>
              <w:marBottom w:val="0"/>
              <w:divBdr>
                <w:top w:val="none" w:sz="0" w:space="0" w:color="auto"/>
                <w:left w:val="none" w:sz="0" w:space="0" w:color="auto"/>
                <w:bottom w:val="none" w:sz="0" w:space="0" w:color="auto"/>
                <w:right w:val="none" w:sz="0" w:space="0" w:color="auto"/>
              </w:divBdr>
            </w:div>
            <w:div w:id="1768890136">
              <w:marLeft w:val="0"/>
              <w:marRight w:val="0"/>
              <w:marTop w:val="0"/>
              <w:marBottom w:val="0"/>
              <w:divBdr>
                <w:top w:val="none" w:sz="0" w:space="0" w:color="auto"/>
                <w:left w:val="none" w:sz="0" w:space="0" w:color="auto"/>
                <w:bottom w:val="none" w:sz="0" w:space="0" w:color="auto"/>
                <w:right w:val="none" w:sz="0" w:space="0" w:color="auto"/>
              </w:divBdr>
            </w:div>
            <w:div w:id="1555501515">
              <w:marLeft w:val="0"/>
              <w:marRight w:val="0"/>
              <w:marTop w:val="0"/>
              <w:marBottom w:val="0"/>
              <w:divBdr>
                <w:top w:val="none" w:sz="0" w:space="0" w:color="auto"/>
                <w:left w:val="none" w:sz="0" w:space="0" w:color="auto"/>
                <w:bottom w:val="none" w:sz="0" w:space="0" w:color="auto"/>
                <w:right w:val="none" w:sz="0" w:space="0" w:color="auto"/>
              </w:divBdr>
            </w:div>
            <w:div w:id="1646811612">
              <w:marLeft w:val="0"/>
              <w:marRight w:val="0"/>
              <w:marTop w:val="0"/>
              <w:marBottom w:val="0"/>
              <w:divBdr>
                <w:top w:val="none" w:sz="0" w:space="0" w:color="auto"/>
                <w:left w:val="none" w:sz="0" w:space="0" w:color="auto"/>
                <w:bottom w:val="none" w:sz="0" w:space="0" w:color="auto"/>
                <w:right w:val="none" w:sz="0" w:space="0" w:color="auto"/>
              </w:divBdr>
            </w:div>
          </w:divsChild>
        </w:div>
        <w:div w:id="1504512664">
          <w:marLeft w:val="0"/>
          <w:marRight w:val="0"/>
          <w:marTop w:val="0"/>
          <w:marBottom w:val="0"/>
          <w:divBdr>
            <w:top w:val="none" w:sz="0" w:space="0" w:color="auto"/>
            <w:left w:val="none" w:sz="0" w:space="0" w:color="auto"/>
            <w:bottom w:val="none" w:sz="0" w:space="0" w:color="auto"/>
            <w:right w:val="none" w:sz="0" w:space="0" w:color="auto"/>
          </w:divBdr>
          <w:divsChild>
            <w:div w:id="282812136">
              <w:marLeft w:val="0"/>
              <w:marRight w:val="0"/>
              <w:marTop w:val="0"/>
              <w:marBottom w:val="0"/>
              <w:divBdr>
                <w:top w:val="none" w:sz="0" w:space="0" w:color="auto"/>
                <w:left w:val="none" w:sz="0" w:space="0" w:color="auto"/>
                <w:bottom w:val="none" w:sz="0" w:space="0" w:color="auto"/>
                <w:right w:val="none" w:sz="0" w:space="0" w:color="auto"/>
              </w:divBdr>
            </w:div>
            <w:div w:id="427627223">
              <w:marLeft w:val="0"/>
              <w:marRight w:val="0"/>
              <w:marTop w:val="0"/>
              <w:marBottom w:val="0"/>
              <w:divBdr>
                <w:top w:val="none" w:sz="0" w:space="0" w:color="auto"/>
                <w:left w:val="none" w:sz="0" w:space="0" w:color="auto"/>
                <w:bottom w:val="none" w:sz="0" w:space="0" w:color="auto"/>
                <w:right w:val="none" w:sz="0" w:space="0" w:color="auto"/>
              </w:divBdr>
            </w:div>
            <w:div w:id="1935165038">
              <w:marLeft w:val="0"/>
              <w:marRight w:val="0"/>
              <w:marTop w:val="0"/>
              <w:marBottom w:val="0"/>
              <w:divBdr>
                <w:top w:val="none" w:sz="0" w:space="0" w:color="auto"/>
                <w:left w:val="none" w:sz="0" w:space="0" w:color="auto"/>
                <w:bottom w:val="none" w:sz="0" w:space="0" w:color="auto"/>
                <w:right w:val="none" w:sz="0" w:space="0" w:color="auto"/>
              </w:divBdr>
            </w:div>
            <w:div w:id="143133645">
              <w:marLeft w:val="0"/>
              <w:marRight w:val="0"/>
              <w:marTop w:val="0"/>
              <w:marBottom w:val="0"/>
              <w:divBdr>
                <w:top w:val="none" w:sz="0" w:space="0" w:color="auto"/>
                <w:left w:val="none" w:sz="0" w:space="0" w:color="auto"/>
                <w:bottom w:val="none" w:sz="0" w:space="0" w:color="auto"/>
                <w:right w:val="none" w:sz="0" w:space="0" w:color="auto"/>
              </w:divBdr>
            </w:div>
            <w:div w:id="1044058731">
              <w:marLeft w:val="0"/>
              <w:marRight w:val="0"/>
              <w:marTop w:val="0"/>
              <w:marBottom w:val="0"/>
              <w:divBdr>
                <w:top w:val="none" w:sz="0" w:space="0" w:color="auto"/>
                <w:left w:val="none" w:sz="0" w:space="0" w:color="auto"/>
                <w:bottom w:val="none" w:sz="0" w:space="0" w:color="auto"/>
                <w:right w:val="none" w:sz="0" w:space="0" w:color="auto"/>
              </w:divBdr>
            </w:div>
            <w:div w:id="443383483">
              <w:marLeft w:val="0"/>
              <w:marRight w:val="0"/>
              <w:marTop w:val="0"/>
              <w:marBottom w:val="0"/>
              <w:divBdr>
                <w:top w:val="none" w:sz="0" w:space="0" w:color="auto"/>
                <w:left w:val="none" w:sz="0" w:space="0" w:color="auto"/>
                <w:bottom w:val="none" w:sz="0" w:space="0" w:color="auto"/>
                <w:right w:val="none" w:sz="0" w:space="0" w:color="auto"/>
              </w:divBdr>
            </w:div>
            <w:div w:id="115563778">
              <w:marLeft w:val="0"/>
              <w:marRight w:val="0"/>
              <w:marTop w:val="0"/>
              <w:marBottom w:val="0"/>
              <w:divBdr>
                <w:top w:val="none" w:sz="0" w:space="0" w:color="auto"/>
                <w:left w:val="none" w:sz="0" w:space="0" w:color="auto"/>
                <w:bottom w:val="none" w:sz="0" w:space="0" w:color="auto"/>
                <w:right w:val="none" w:sz="0" w:space="0" w:color="auto"/>
              </w:divBdr>
            </w:div>
            <w:div w:id="1277905057">
              <w:marLeft w:val="0"/>
              <w:marRight w:val="0"/>
              <w:marTop w:val="0"/>
              <w:marBottom w:val="0"/>
              <w:divBdr>
                <w:top w:val="none" w:sz="0" w:space="0" w:color="auto"/>
                <w:left w:val="none" w:sz="0" w:space="0" w:color="auto"/>
                <w:bottom w:val="none" w:sz="0" w:space="0" w:color="auto"/>
                <w:right w:val="none" w:sz="0" w:space="0" w:color="auto"/>
              </w:divBdr>
            </w:div>
            <w:div w:id="15869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l Galle Aguas</dc:creator>
  <cp:keywords/>
  <dc:description/>
  <cp:lastModifiedBy>Christina Ibe</cp:lastModifiedBy>
  <cp:revision>5</cp:revision>
  <cp:lastPrinted>2025-03-05T03:08:00Z</cp:lastPrinted>
  <dcterms:created xsi:type="dcterms:W3CDTF">2025-09-18T07:32:00Z</dcterms:created>
  <dcterms:modified xsi:type="dcterms:W3CDTF">2025-09-18T07:47:00Z</dcterms:modified>
</cp:coreProperties>
</file>